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CE9BB" w14:textId="0D3DCDAB" w:rsidR="0011220F" w:rsidRDefault="009956C6" w:rsidP="00B06566">
      <w:pPr>
        <w:jc w:val="center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 xml:space="preserve"> </w:t>
      </w:r>
      <w:r w:rsidR="00B06566">
        <w:rPr>
          <w:rFonts w:ascii="Arial" w:hAnsi="Arial" w:cs="Arial"/>
          <w:b/>
          <w:noProof/>
          <w:lang w:val="en-GB"/>
        </w:rPr>
        <w:drawing>
          <wp:inline distT="0" distB="0" distL="0" distR="0" wp14:anchorId="2F66C05C" wp14:editId="03AD47A4">
            <wp:extent cx="1838325" cy="1838325"/>
            <wp:effectExtent l="0" t="0" r="9525" b="9525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DCH logo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38403" cy="1838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B60C8" w14:textId="1C6CDC9C" w:rsidR="00B06566" w:rsidRDefault="00B06566" w:rsidP="002B24A9">
      <w:pPr>
        <w:jc w:val="both"/>
        <w:rPr>
          <w:rFonts w:ascii="Arial" w:hAnsi="Arial" w:cs="Arial"/>
          <w:b/>
          <w:lang w:val="en-GB"/>
        </w:rPr>
      </w:pPr>
    </w:p>
    <w:p w14:paraId="1757FB35" w14:textId="254CCC04" w:rsidR="00B06566" w:rsidRDefault="00B06566" w:rsidP="002B24A9">
      <w:pPr>
        <w:jc w:val="both"/>
        <w:rPr>
          <w:rFonts w:ascii="Arial" w:hAnsi="Arial" w:cs="Arial"/>
          <w:b/>
          <w:lang w:val="en-GB"/>
        </w:rPr>
      </w:pPr>
    </w:p>
    <w:p w14:paraId="0E3B6BEE" w14:textId="77777777" w:rsidR="00B06566" w:rsidRPr="007633ED" w:rsidRDefault="00B06566" w:rsidP="002B24A9">
      <w:pPr>
        <w:jc w:val="both"/>
        <w:rPr>
          <w:rFonts w:ascii="Arial" w:hAnsi="Arial" w:cs="Arial"/>
          <w:b/>
          <w:lang w:val="en-GB"/>
        </w:rPr>
      </w:pPr>
    </w:p>
    <w:tbl>
      <w:tblPr>
        <w:tblW w:w="108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92"/>
      </w:tblGrid>
      <w:tr w:rsidR="0011220F" w:rsidRPr="00B06566" w14:paraId="1ED980C2" w14:textId="77777777" w:rsidTr="00A1502A">
        <w:trPr>
          <w:trHeight w:val="510"/>
        </w:trPr>
        <w:tc>
          <w:tcPr>
            <w:tcW w:w="1089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A0F6395" w14:textId="77777777" w:rsidR="0011220F" w:rsidRPr="00B06566" w:rsidRDefault="0011220F" w:rsidP="002B24A9">
            <w:pPr>
              <w:jc w:val="center"/>
              <w:rPr>
                <w:rFonts w:asciiTheme="minorHAnsi" w:hAnsiTheme="minorHAnsi" w:cs="Arial"/>
                <w:b/>
                <w:sz w:val="32"/>
                <w:szCs w:val="32"/>
                <w:lang w:val="en-GB"/>
              </w:rPr>
            </w:pPr>
          </w:p>
          <w:p w14:paraId="5B6C0AE4" w14:textId="77777777" w:rsidR="00E2650A" w:rsidRPr="00B06566" w:rsidRDefault="005F0929" w:rsidP="002B24A9">
            <w:pPr>
              <w:jc w:val="center"/>
              <w:rPr>
                <w:rFonts w:asciiTheme="minorHAnsi" w:hAnsiTheme="minorHAnsi" w:cs="Arial"/>
                <w:b/>
                <w:sz w:val="32"/>
                <w:szCs w:val="32"/>
                <w:lang w:val="en-GB"/>
              </w:rPr>
            </w:pPr>
            <w:r w:rsidRPr="00B06566">
              <w:rPr>
                <w:rFonts w:asciiTheme="minorHAnsi" w:hAnsiTheme="minorHAnsi" w:cs="Arial"/>
                <w:b/>
                <w:sz w:val="32"/>
                <w:szCs w:val="32"/>
                <w:lang w:val="en-GB"/>
              </w:rPr>
              <w:t xml:space="preserve"> Edinburgh Dog and Cat Home</w:t>
            </w:r>
          </w:p>
          <w:p w14:paraId="7A58B9A3" w14:textId="77777777" w:rsidR="0011220F" w:rsidRPr="00B06566" w:rsidRDefault="00DD6BD6" w:rsidP="002B24A9">
            <w:pPr>
              <w:jc w:val="center"/>
              <w:rPr>
                <w:rFonts w:asciiTheme="minorHAnsi" w:hAnsiTheme="minorHAnsi" w:cs="Arial"/>
                <w:b/>
                <w:sz w:val="32"/>
                <w:szCs w:val="32"/>
                <w:lang w:val="en-GB"/>
              </w:rPr>
            </w:pPr>
            <w:r w:rsidRPr="00B06566">
              <w:rPr>
                <w:rFonts w:asciiTheme="minorHAnsi" w:hAnsiTheme="minorHAnsi" w:cs="Arial"/>
                <w:b/>
                <w:sz w:val="32"/>
                <w:szCs w:val="32"/>
                <w:lang w:val="en-GB"/>
              </w:rPr>
              <w:t>Job Description</w:t>
            </w:r>
          </w:p>
          <w:p w14:paraId="38D6ADE2" w14:textId="77777777" w:rsidR="0011220F" w:rsidRPr="00B06566" w:rsidRDefault="0011220F" w:rsidP="002B24A9">
            <w:pPr>
              <w:jc w:val="center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</w:tbl>
    <w:p w14:paraId="192D5B29" w14:textId="77777777" w:rsidR="0011220F" w:rsidRPr="00B06566" w:rsidRDefault="0011220F" w:rsidP="002B24A9">
      <w:pPr>
        <w:jc w:val="both"/>
        <w:rPr>
          <w:rFonts w:asciiTheme="minorHAnsi" w:hAnsiTheme="minorHAnsi" w:cs="Arial"/>
          <w:b/>
          <w:sz w:val="24"/>
          <w:szCs w:val="24"/>
          <w:lang w:val="en-GB"/>
        </w:rPr>
      </w:pPr>
    </w:p>
    <w:tbl>
      <w:tblPr>
        <w:tblW w:w="108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6"/>
        <w:gridCol w:w="8516"/>
      </w:tblGrid>
      <w:tr w:rsidR="0011220F" w:rsidRPr="00B06566" w14:paraId="41CF4887" w14:textId="77777777" w:rsidTr="23D33BC7">
        <w:tc>
          <w:tcPr>
            <w:tcW w:w="23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7C0EEEB6" w14:textId="77777777" w:rsidR="0011220F" w:rsidRPr="00B06566" w:rsidRDefault="0011220F" w:rsidP="002B24A9">
            <w:pPr>
              <w:jc w:val="both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  <w:p w14:paraId="63E8AC82" w14:textId="77777777" w:rsidR="0011220F" w:rsidRPr="00B06566" w:rsidRDefault="0011220F" w:rsidP="002B24A9">
            <w:pPr>
              <w:jc w:val="both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  <w:r w:rsidRPr="00B06566"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  <w:t>Job Title</w:t>
            </w:r>
          </w:p>
        </w:tc>
        <w:tc>
          <w:tcPr>
            <w:tcW w:w="8516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79FC7B0" w14:textId="77777777" w:rsidR="00C3093D" w:rsidRPr="00B06566" w:rsidRDefault="00C3093D" w:rsidP="002B24A9">
            <w:pPr>
              <w:tabs>
                <w:tab w:val="left" w:pos="233"/>
              </w:tabs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  <w:p w14:paraId="22C781E4" w14:textId="4D5B12CD" w:rsidR="003130A6" w:rsidRDefault="00914464" w:rsidP="00B14E4D">
            <w:pPr>
              <w:tabs>
                <w:tab w:val="left" w:pos="233"/>
              </w:tabs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  <w:t>Face-To-Face Fundrais</w:t>
            </w:r>
            <w:r w:rsidR="00B14E4D"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  <w:t>er</w:t>
            </w:r>
          </w:p>
          <w:p w14:paraId="7488DE91" w14:textId="29EA7642" w:rsidR="00B14E4D" w:rsidRPr="00B06566" w:rsidRDefault="00B14E4D" w:rsidP="00B14E4D">
            <w:pPr>
              <w:tabs>
                <w:tab w:val="left" w:pos="233"/>
              </w:tabs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</w:tr>
      <w:tr w:rsidR="0011220F" w:rsidRPr="00B06566" w14:paraId="0823E1D6" w14:textId="77777777" w:rsidTr="23D33BC7">
        <w:trPr>
          <w:trHeight w:val="632"/>
        </w:trPr>
        <w:tc>
          <w:tcPr>
            <w:tcW w:w="2376" w:type="dxa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</w:tcPr>
          <w:p w14:paraId="481E3397" w14:textId="77777777" w:rsidR="0011220F" w:rsidRPr="00B06566" w:rsidRDefault="0011220F" w:rsidP="002B24A9">
            <w:pPr>
              <w:jc w:val="both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  <w:p w14:paraId="49AE0BCF" w14:textId="77777777" w:rsidR="0011220F" w:rsidRPr="00B06566" w:rsidRDefault="0011220F" w:rsidP="002B24A9">
            <w:pPr>
              <w:jc w:val="both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  <w:r w:rsidRPr="00B06566"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  <w:t>Reporting to</w:t>
            </w:r>
          </w:p>
        </w:tc>
        <w:tc>
          <w:tcPr>
            <w:tcW w:w="8516" w:type="dxa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</w:tcPr>
          <w:p w14:paraId="3507E9E1" w14:textId="77777777" w:rsidR="000A04D0" w:rsidRPr="00B06566" w:rsidRDefault="000A04D0" w:rsidP="002B24A9">
            <w:pPr>
              <w:jc w:val="both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</w:p>
          <w:p w14:paraId="0BA422E0" w14:textId="5CCF5537" w:rsidR="0011220F" w:rsidRPr="00B06566" w:rsidRDefault="00B14E4D" w:rsidP="002B24A9">
            <w:pPr>
              <w:jc w:val="both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Senior Individual Giving Officer</w:t>
            </w:r>
          </w:p>
          <w:p w14:paraId="32DA9F74" w14:textId="77777777" w:rsidR="0011220F" w:rsidRPr="00B06566" w:rsidRDefault="0011220F" w:rsidP="002B24A9">
            <w:pPr>
              <w:jc w:val="both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</w:p>
        </w:tc>
      </w:tr>
      <w:tr w:rsidR="0011220F" w:rsidRPr="00B06566" w14:paraId="71D12E46" w14:textId="77777777" w:rsidTr="23D33BC7">
        <w:tc>
          <w:tcPr>
            <w:tcW w:w="2376" w:type="dxa"/>
            <w:tcBorders>
              <w:left w:val="single" w:sz="18" w:space="0" w:color="auto"/>
            </w:tcBorders>
            <w:shd w:val="clear" w:color="auto" w:fill="auto"/>
          </w:tcPr>
          <w:p w14:paraId="4241C9E9" w14:textId="77777777" w:rsidR="0011220F" w:rsidRPr="00B06566" w:rsidRDefault="0011220F" w:rsidP="002B24A9">
            <w:pPr>
              <w:jc w:val="both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  <w:p w14:paraId="70EBB8EC" w14:textId="77777777" w:rsidR="0011220F" w:rsidRPr="00B06566" w:rsidRDefault="0011220F" w:rsidP="002B24A9">
            <w:pPr>
              <w:jc w:val="both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  <w:r w:rsidRPr="00B06566"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  <w:t>Location</w:t>
            </w:r>
          </w:p>
        </w:tc>
        <w:tc>
          <w:tcPr>
            <w:tcW w:w="8516" w:type="dxa"/>
            <w:tcBorders>
              <w:right w:val="single" w:sz="18" w:space="0" w:color="auto"/>
            </w:tcBorders>
            <w:shd w:val="clear" w:color="auto" w:fill="auto"/>
          </w:tcPr>
          <w:p w14:paraId="1E22284D" w14:textId="77777777" w:rsidR="0011220F" w:rsidRPr="00B06566" w:rsidRDefault="0011220F" w:rsidP="002B24A9">
            <w:pPr>
              <w:jc w:val="both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</w:p>
          <w:p w14:paraId="1F70E179" w14:textId="3FD79CED" w:rsidR="0011220F" w:rsidRPr="00B06566" w:rsidRDefault="00914464" w:rsidP="002B24A9">
            <w:pPr>
              <w:jc w:val="both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en-GB"/>
              </w:rPr>
              <w:t>Across East and central Scotland</w:t>
            </w:r>
            <w:r w:rsidR="00CB2E01"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 with visits to </w:t>
            </w:r>
            <w:r w:rsidR="00D87414" w:rsidRPr="00B06566">
              <w:rPr>
                <w:rFonts w:asciiTheme="minorHAnsi" w:hAnsiTheme="minorHAnsi" w:cs="Arial"/>
                <w:sz w:val="24"/>
                <w:szCs w:val="24"/>
                <w:lang w:val="en-GB"/>
              </w:rPr>
              <w:t>Edinburgh Dog and Cat Home</w:t>
            </w:r>
            <w:r w:rsidR="00CB2E01">
              <w:rPr>
                <w:rFonts w:asciiTheme="minorHAnsi" w:hAnsiTheme="minorHAnsi" w:cs="Arial"/>
                <w:sz w:val="24"/>
                <w:szCs w:val="24"/>
                <w:lang w:val="en-GB"/>
              </w:rPr>
              <w:t>.</w:t>
            </w:r>
          </w:p>
          <w:p w14:paraId="4886AE15" w14:textId="77777777" w:rsidR="0011220F" w:rsidRPr="00B06566" w:rsidRDefault="0011220F" w:rsidP="002B24A9">
            <w:pPr>
              <w:jc w:val="both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</w:p>
        </w:tc>
      </w:tr>
      <w:tr w:rsidR="0011220F" w:rsidRPr="00B06566" w14:paraId="5BBE65CE" w14:textId="77777777" w:rsidTr="23D33BC7">
        <w:trPr>
          <w:trHeight w:val="465"/>
        </w:trPr>
        <w:tc>
          <w:tcPr>
            <w:tcW w:w="2376" w:type="dxa"/>
            <w:tcBorders>
              <w:left w:val="single" w:sz="18" w:space="0" w:color="auto"/>
            </w:tcBorders>
            <w:shd w:val="clear" w:color="auto" w:fill="auto"/>
          </w:tcPr>
          <w:p w14:paraId="7E30FB67" w14:textId="77777777" w:rsidR="0011220F" w:rsidRPr="00B06566" w:rsidRDefault="0011220F" w:rsidP="002B24A9">
            <w:pPr>
              <w:jc w:val="both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  <w:p w14:paraId="3829940E" w14:textId="2DC23F60" w:rsidR="0011220F" w:rsidRPr="00B06566" w:rsidRDefault="00C3093D" w:rsidP="002B24A9">
            <w:pPr>
              <w:jc w:val="both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  <w:r w:rsidRPr="00B06566"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  <w:t>Contract</w:t>
            </w:r>
          </w:p>
          <w:p w14:paraId="2E21BDD2" w14:textId="77777777" w:rsidR="0011220F" w:rsidRPr="00B06566" w:rsidRDefault="0011220F" w:rsidP="002B24A9">
            <w:pPr>
              <w:jc w:val="both"/>
              <w:rPr>
                <w:rFonts w:asciiTheme="minorHAnsi" w:hAnsiTheme="minorHAnsi" w:cs="Arial"/>
                <w:b/>
                <w:sz w:val="24"/>
                <w:szCs w:val="24"/>
                <w:lang w:val="en-GB"/>
              </w:rPr>
            </w:pPr>
          </w:p>
        </w:tc>
        <w:tc>
          <w:tcPr>
            <w:tcW w:w="8516" w:type="dxa"/>
            <w:tcBorders>
              <w:right w:val="single" w:sz="18" w:space="0" w:color="auto"/>
            </w:tcBorders>
            <w:shd w:val="clear" w:color="auto" w:fill="auto"/>
          </w:tcPr>
          <w:p w14:paraId="5F7BE7DF" w14:textId="77777777" w:rsidR="0011220F" w:rsidRPr="00B06566" w:rsidRDefault="0011220F" w:rsidP="002B24A9">
            <w:pPr>
              <w:jc w:val="both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</w:p>
          <w:p w14:paraId="5A4B74BD" w14:textId="172AC26A" w:rsidR="00C9366F" w:rsidRPr="00CB2E01" w:rsidRDefault="0030257F" w:rsidP="004D6058">
            <w:pPr>
              <w:jc w:val="both"/>
              <w:rPr>
                <w:rFonts w:asciiTheme="minorHAnsi" w:hAnsiTheme="minorHAnsi" w:cs="Arial"/>
                <w:sz w:val="24"/>
                <w:szCs w:val="24"/>
              </w:rPr>
            </w:pPr>
            <w:r w:rsidRPr="00CB2E01">
              <w:rPr>
                <w:rFonts w:asciiTheme="minorHAnsi" w:hAnsiTheme="minorHAnsi" w:cs="Arial"/>
                <w:sz w:val="24"/>
                <w:szCs w:val="24"/>
              </w:rPr>
              <w:t>£</w:t>
            </w:r>
            <w:r w:rsidR="003F7008">
              <w:rPr>
                <w:rFonts w:asciiTheme="minorHAnsi" w:hAnsiTheme="minorHAnsi" w:cs="Arial"/>
                <w:sz w:val="24"/>
                <w:szCs w:val="24"/>
              </w:rPr>
              <w:t>2</w:t>
            </w:r>
            <w:r w:rsidR="00D366E0">
              <w:rPr>
                <w:rFonts w:asciiTheme="minorHAnsi" w:hAnsiTheme="minorHAnsi" w:cs="Arial"/>
                <w:sz w:val="24"/>
                <w:szCs w:val="24"/>
              </w:rPr>
              <w:t>1</w:t>
            </w:r>
            <w:r w:rsidR="003F7008">
              <w:rPr>
                <w:rFonts w:asciiTheme="minorHAnsi" w:hAnsiTheme="minorHAnsi" w:cs="Arial"/>
                <w:sz w:val="24"/>
                <w:szCs w:val="24"/>
              </w:rPr>
              <w:t>,000-£23,000</w:t>
            </w:r>
            <w:r w:rsidR="004D6058" w:rsidRPr="00CB2E01">
              <w:rPr>
                <w:rFonts w:asciiTheme="minorHAnsi" w:hAnsiTheme="minorHAnsi" w:cs="Arial"/>
                <w:sz w:val="24"/>
                <w:szCs w:val="24"/>
              </w:rPr>
              <w:t xml:space="preserve"> </w:t>
            </w:r>
            <w:r w:rsidR="00C3093D" w:rsidRPr="00CB2E01">
              <w:rPr>
                <w:rFonts w:asciiTheme="minorHAnsi" w:hAnsiTheme="minorHAnsi" w:cs="Arial"/>
                <w:sz w:val="24"/>
                <w:szCs w:val="24"/>
              </w:rPr>
              <w:t>per annum</w:t>
            </w:r>
          </w:p>
          <w:p w14:paraId="26416879" w14:textId="12410F57" w:rsidR="00C9366F" w:rsidRPr="00CB2E01" w:rsidRDefault="005800B0" w:rsidP="004D6058">
            <w:pPr>
              <w:jc w:val="both"/>
              <w:rPr>
                <w:rFonts w:asciiTheme="minorHAnsi" w:hAnsiTheme="minorHAnsi" w:cs="Arial"/>
                <w:sz w:val="24"/>
                <w:szCs w:val="24"/>
              </w:rPr>
            </w:pPr>
            <w:r w:rsidRPr="23D33BC7">
              <w:rPr>
                <w:rFonts w:asciiTheme="minorHAnsi" w:hAnsiTheme="minorHAnsi" w:cs="Arial"/>
                <w:sz w:val="24"/>
                <w:szCs w:val="24"/>
              </w:rPr>
              <w:t xml:space="preserve">Full time - </w:t>
            </w:r>
            <w:r w:rsidR="00C3093D" w:rsidRPr="23D33BC7">
              <w:rPr>
                <w:rFonts w:asciiTheme="minorHAnsi" w:hAnsiTheme="minorHAnsi" w:cs="Arial"/>
                <w:sz w:val="24"/>
                <w:szCs w:val="24"/>
              </w:rPr>
              <w:t>35 hours per week</w:t>
            </w:r>
          </w:p>
          <w:p w14:paraId="34F592BD" w14:textId="35D9D32C" w:rsidR="23D33BC7" w:rsidRDefault="23D33BC7" w:rsidP="23D33BC7">
            <w:pPr>
              <w:spacing w:line="259" w:lineRule="auto"/>
              <w:jc w:val="both"/>
              <w:rPr>
                <w:rFonts w:asciiTheme="minorHAnsi" w:hAnsiTheme="minorHAnsi" w:cs="Arial"/>
              </w:rPr>
            </w:pPr>
            <w:proofErr w:type="gramStart"/>
            <w:r w:rsidRPr="23D33BC7">
              <w:rPr>
                <w:rFonts w:asciiTheme="minorHAnsi" w:hAnsiTheme="minorHAnsi" w:cs="Arial"/>
                <w:sz w:val="24"/>
                <w:szCs w:val="24"/>
              </w:rPr>
              <w:t>18 month</w:t>
            </w:r>
            <w:proofErr w:type="gramEnd"/>
            <w:r w:rsidRPr="23D33BC7">
              <w:rPr>
                <w:rFonts w:asciiTheme="minorHAnsi" w:hAnsiTheme="minorHAnsi" w:cs="Arial"/>
                <w:sz w:val="24"/>
                <w:szCs w:val="24"/>
              </w:rPr>
              <w:t xml:space="preserve"> fixed term</w:t>
            </w:r>
          </w:p>
          <w:p w14:paraId="2482C8E3" w14:textId="77777777" w:rsidR="0011220F" w:rsidRPr="00B06566" w:rsidRDefault="0011220F" w:rsidP="002B24A9">
            <w:pPr>
              <w:jc w:val="both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</w:p>
          <w:p w14:paraId="48616722" w14:textId="77777777" w:rsidR="0011220F" w:rsidRPr="00B06566" w:rsidRDefault="0011220F" w:rsidP="002B24A9">
            <w:pPr>
              <w:jc w:val="both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</w:p>
        </w:tc>
      </w:tr>
    </w:tbl>
    <w:p w14:paraId="3A70398C" w14:textId="77777777" w:rsidR="0011220F" w:rsidRPr="00B06566" w:rsidRDefault="0011220F" w:rsidP="002B24A9">
      <w:pPr>
        <w:jc w:val="both"/>
        <w:rPr>
          <w:rFonts w:asciiTheme="minorHAnsi" w:hAnsiTheme="minorHAnsi" w:cs="Arial"/>
          <w:b/>
          <w:sz w:val="24"/>
          <w:szCs w:val="24"/>
          <w:lang w:val="en-GB"/>
        </w:rPr>
      </w:pPr>
    </w:p>
    <w:p w14:paraId="22770069" w14:textId="77777777" w:rsidR="003130A6" w:rsidRPr="00C97BF7" w:rsidRDefault="003130A6" w:rsidP="002B24A9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tbl>
      <w:tblPr>
        <w:tblW w:w="108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92"/>
      </w:tblGrid>
      <w:tr w:rsidR="0011220F" w:rsidRPr="00C97BF7" w14:paraId="690793A8" w14:textId="77777777" w:rsidTr="00A1502A">
        <w:tc>
          <w:tcPr>
            <w:tcW w:w="1089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A57801B" w14:textId="77777777" w:rsidR="0011220F" w:rsidRPr="00C97BF7" w:rsidRDefault="0011220F" w:rsidP="002B24A9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</w:p>
          <w:p w14:paraId="19DA5BFC" w14:textId="6175037F" w:rsidR="0011220F" w:rsidRPr="00C97BF7" w:rsidRDefault="0011220F" w:rsidP="002B24A9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C97BF7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Duties and responsibilities</w:t>
            </w:r>
          </w:p>
        </w:tc>
      </w:tr>
      <w:tr w:rsidR="0011220F" w:rsidRPr="00C97BF7" w14:paraId="77476798" w14:textId="77777777" w:rsidTr="00A1502A">
        <w:trPr>
          <w:trHeight w:val="2132"/>
        </w:trPr>
        <w:tc>
          <w:tcPr>
            <w:tcW w:w="1089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943B93D" w14:textId="77777777" w:rsidR="00E542FE" w:rsidRDefault="00E542FE" w:rsidP="005A31A2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74C8830C" w14:textId="4B5865BC" w:rsidR="00E542FE" w:rsidRDefault="00E542FE" w:rsidP="005A31A2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Working with the Lead Fundraiser to grow and develop the Home’s regular giving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gramme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through in person face-to-face fundraising. </w:t>
            </w:r>
          </w:p>
          <w:p w14:paraId="707E40C0" w14:textId="562607C4" w:rsidR="00D4134E" w:rsidRPr="00E542FE" w:rsidRDefault="00D4134E" w:rsidP="005A31A2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43354D6B" w14:textId="17296BF8" w:rsidR="00334C1E" w:rsidRDefault="00233E67" w:rsidP="00FC7255">
            <w:pPr>
              <w:pStyle w:val="ListParagraph"/>
              <w:numPr>
                <w:ilvl w:val="0"/>
                <w:numId w:val="42"/>
              </w:numPr>
              <w:autoSpaceDE w:val="0"/>
              <w:autoSpaceDN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</w:t>
            </w:r>
            <w:r w:rsidR="00E4694C" w:rsidRPr="000620DF">
              <w:rPr>
                <w:rFonts w:asciiTheme="minorHAnsi" w:hAnsiTheme="minorHAnsi" w:cstheme="minorHAnsi"/>
                <w:sz w:val="24"/>
                <w:szCs w:val="24"/>
              </w:rPr>
              <w:t>ecruitment of</w:t>
            </w:r>
            <w:r w:rsidR="00C80233" w:rsidRPr="000620DF">
              <w:rPr>
                <w:rFonts w:asciiTheme="minorHAnsi" w:hAnsiTheme="minorHAnsi" w:cstheme="minorHAnsi"/>
                <w:sz w:val="24"/>
                <w:szCs w:val="24"/>
              </w:rPr>
              <w:t xml:space="preserve"> regular g</w:t>
            </w:r>
            <w:r w:rsidR="00E4694C" w:rsidRPr="000620DF">
              <w:rPr>
                <w:rFonts w:asciiTheme="minorHAnsi" w:hAnsiTheme="minorHAnsi" w:cstheme="minorHAnsi"/>
                <w:sz w:val="24"/>
                <w:szCs w:val="24"/>
              </w:rPr>
              <w:t>ivers</w:t>
            </w:r>
            <w:r w:rsidR="00C80233" w:rsidRPr="000620D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3D3FCC" w:rsidRPr="000620DF">
              <w:rPr>
                <w:rFonts w:asciiTheme="minorHAnsi" w:hAnsiTheme="minorHAnsi" w:cstheme="minorHAnsi"/>
                <w:sz w:val="24"/>
                <w:szCs w:val="24"/>
              </w:rPr>
              <w:t xml:space="preserve">through in person engagement </w:t>
            </w:r>
            <w:r w:rsidR="00E542FE">
              <w:rPr>
                <w:rFonts w:asciiTheme="minorHAnsi" w:hAnsiTheme="minorHAnsi" w:cstheme="minorHAnsi"/>
                <w:sz w:val="24"/>
                <w:szCs w:val="24"/>
              </w:rPr>
              <w:t>via</w:t>
            </w:r>
            <w:r w:rsidR="007C5EF2" w:rsidRPr="000620D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3D3FCC" w:rsidRPr="000620DF">
              <w:rPr>
                <w:rFonts w:asciiTheme="minorHAnsi" w:hAnsiTheme="minorHAnsi" w:cstheme="minorHAnsi"/>
                <w:sz w:val="24"/>
                <w:szCs w:val="24"/>
              </w:rPr>
              <w:t xml:space="preserve">door-to-door, private site, events and </w:t>
            </w:r>
            <w:proofErr w:type="spellStart"/>
            <w:r w:rsidR="003D3FCC" w:rsidRPr="000620DF">
              <w:rPr>
                <w:rFonts w:asciiTheme="minorHAnsi" w:hAnsiTheme="minorHAnsi" w:cstheme="minorHAnsi"/>
                <w:sz w:val="24"/>
                <w:szCs w:val="24"/>
              </w:rPr>
              <w:t>streetfundraising</w:t>
            </w:r>
            <w:proofErr w:type="spellEnd"/>
            <w:r w:rsidR="003D3FCC" w:rsidRPr="000620DF"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="00FC7255">
              <w:rPr>
                <w:rFonts w:asciiTheme="minorHAnsi" w:hAnsiTheme="minorHAnsi" w:cstheme="minorHAnsi"/>
                <w:sz w:val="24"/>
                <w:szCs w:val="24"/>
              </w:rPr>
              <w:br/>
            </w:r>
          </w:p>
          <w:p w14:paraId="28E0A536" w14:textId="6CE01079" w:rsidR="00FC7255" w:rsidRDefault="00FC7255" w:rsidP="00FC7255">
            <w:pPr>
              <w:pStyle w:val="ListParagraph"/>
              <w:numPr>
                <w:ilvl w:val="0"/>
                <w:numId w:val="42"/>
              </w:numPr>
              <w:autoSpaceDE w:val="0"/>
              <w:autoSpaceDN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ttend community events, bag packs and bucket shakes to raise funds through one-off and regular donations</w:t>
            </w:r>
          </w:p>
          <w:p w14:paraId="34A3D90B" w14:textId="77777777" w:rsidR="00FC7255" w:rsidRPr="00FC7255" w:rsidRDefault="00FC7255" w:rsidP="00FC7255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24BA8BC" w14:textId="77777777" w:rsidR="00A25268" w:rsidRDefault="00A25268" w:rsidP="00A25268">
            <w:pPr>
              <w:pStyle w:val="ListParagraph"/>
              <w:autoSpaceDE w:val="0"/>
              <w:autoSpaceDN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25FE6AF" w14:textId="7A0A93D2" w:rsidR="00334C1E" w:rsidRPr="00334C1E" w:rsidRDefault="003F6576" w:rsidP="00FC7255">
            <w:pPr>
              <w:pStyle w:val="ListParagraph"/>
              <w:numPr>
                <w:ilvl w:val="0"/>
                <w:numId w:val="42"/>
              </w:numPr>
              <w:autoSpaceDE w:val="0"/>
              <w:autoSpaceDN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ecuring one-off donations where </w:t>
            </w:r>
            <w:r w:rsidR="00A25268">
              <w:rPr>
                <w:rFonts w:asciiTheme="minorHAnsi" w:hAnsiTheme="minorHAnsi" w:cstheme="minorHAnsi"/>
                <w:sz w:val="24"/>
                <w:szCs w:val="24"/>
              </w:rPr>
              <w:t>appropriate</w:t>
            </w:r>
          </w:p>
          <w:p w14:paraId="5FE5F0ED" w14:textId="77777777" w:rsidR="00B06566" w:rsidRPr="003401FD" w:rsidRDefault="00B06566" w:rsidP="003401FD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F94A20B" w14:textId="2EB0762B" w:rsidR="00C439E4" w:rsidRPr="00B252B3" w:rsidRDefault="00B06566" w:rsidP="00FC7255">
            <w:pPr>
              <w:pStyle w:val="ListParagraph"/>
              <w:numPr>
                <w:ilvl w:val="0"/>
                <w:numId w:val="42"/>
              </w:numPr>
              <w:autoSpaceDE w:val="0"/>
              <w:autoSpaceDN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B252B3">
              <w:rPr>
                <w:rFonts w:asciiTheme="minorHAnsi" w:hAnsiTheme="minorHAnsi" w:cstheme="minorHAnsi"/>
                <w:sz w:val="24"/>
                <w:szCs w:val="24"/>
              </w:rPr>
              <w:t>Provide excellent, professional and tailored</w:t>
            </w:r>
            <w:r w:rsidR="004849C8" w:rsidRPr="00B252B3">
              <w:rPr>
                <w:rFonts w:asciiTheme="minorHAnsi" w:hAnsiTheme="minorHAnsi" w:cstheme="minorHAnsi"/>
                <w:sz w:val="24"/>
                <w:szCs w:val="24"/>
              </w:rPr>
              <w:t xml:space="preserve"> supporter centric communication</w:t>
            </w:r>
            <w:r w:rsidRPr="00B252B3">
              <w:rPr>
                <w:rFonts w:asciiTheme="minorHAnsi" w:hAnsiTheme="minorHAnsi" w:cstheme="minorHAnsi"/>
                <w:sz w:val="24"/>
                <w:szCs w:val="24"/>
              </w:rPr>
              <w:t xml:space="preserve"> to all </w:t>
            </w:r>
            <w:r w:rsidR="001A1089">
              <w:rPr>
                <w:rFonts w:asciiTheme="minorHAnsi" w:hAnsiTheme="minorHAnsi" w:cstheme="minorHAnsi"/>
                <w:sz w:val="24"/>
                <w:szCs w:val="24"/>
              </w:rPr>
              <w:t>potential and new supporters</w:t>
            </w:r>
            <w:r w:rsidR="003401FD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00B1DBB1" w14:textId="77777777" w:rsidR="00231F4C" w:rsidRPr="004E0833" w:rsidRDefault="00231F4C" w:rsidP="004E083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E4D2126" w14:textId="77777777" w:rsidR="00C97BF7" w:rsidRDefault="00231F4C" w:rsidP="00FC7255">
            <w:pPr>
              <w:pStyle w:val="ListParagraph"/>
              <w:numPr>
                <w:ilvl w:val="0"/>
                <w:numId w:val="42"/>
              </w:numPr>
              <w:autoSpaceDE w:val="0"/>
              <w:autoSpaceDN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sz w:val="24"/>
                <w:szCs w:val="24"/>
              </w:rPr>
              <w:t>Ensure to champion the Home and it’s work at all time</w:t>
            </w:r>
            <w:r w:rsidR="00D73ACF" w:rsidRPr="00C97BF7"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Pr="00C97BF7">
              <w:rPr>
                <w:rFonts w:asciiTheme="minorHAnsi" w:hAnsiTheme="minorHAnsi" w:cstheme="minorHAnsi"/>
                <w:sz w:val="24"/>
                <w:szCs w:val="24"/>
              </w:rPr>
              <w:t xml:space="preserve"> in a professional, friendly and engaging manner, adhering to the </w:t>
            </w:r>
            <w:proofErr w:type="gramStart"/>
            <w:r w:rsidRPr="00C97BF7">
              <w:rPr>
                <w:rFonts w:asciiTheme="minorHAnsi" w:hAnsiTheme="minorHAnsi" w:cstheme="minorHAnsi"/>
                <w:sz w:val="24"/>
                <w:szCs w:val="24"/>
              </w:rPr>
              <w:t>Home’s</w:t>
            </w:r>
            <w:proofErr w:type="gramEnd"/>
            <w:r w:rsidRPr="00C97BF7">
              <w:rPr>
                <w:rFonts w:asciiTheme="minorHAnsi" w:hAnsiTheme="minorHAnsi" w:cstheme="minorHAnsi"/>
                <w:sz w:val="24"/>
                <w:szCs w:val="24"/>
              </w:rPr>
              <w:t xml:space="preserve"> brand guidelines and key messages.</w:t>
            </w:r>
          </w:p>
          <w:p w14:paraId="07863287" w14:textId="77777777" w:rsidR="00694997" w:rsidRPr="00823ECB" w:rsidRDefault="00694997" w:rsidP="00823E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24D21F6" w14:textId="18A87100" w:rsidR="00694997" w:rsidRPr="00C97BF7" w:rsidRDefault="00694997" w:rsidP="00FC7255">
            <w:pPr>
              <w:widowControl w:val="0"/>
              <w:numPr>
                <w:ilvl w:val="0"/>
                <w:numId w:val="42"/>
              </w:numPr>
              <w:tabs>
                <w:tab w:val="left" w:pos="220"/>
              </w:tabs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sz w:val="24"/>
                <w:szCs w:val="24"/>
              </w:rPr>
              <w:t>Keep up to date with</w:t>
            </w:r>
            <w:r w:rsidR="0028441E" w:rsidRPr="00C97BF7">
              <w:rPr>
                <w:rFonts w:asciiTheme="minorHAnsi" w:hAnsiTheme="minorHAnsi" w:cstheme="minorHAnsi"/>
                <w:sz w:val="24"/>
                <w:szCs w:val="24"/>
              </w:rPr>
              <w:t xml:space="preserve"> innovation,</w:t>
            </w:r>
            <w:r w:rsidRPr="00C97BF7">
              <w:rPr>
                <w:rFonts w:asciiTheme="minorHAnsi" w:hAnsiTheme="minorHAnsi" w:cstheme="minorHAnsi"/>
                <w:sz w:val="24"/>
                <w:szCs w:val="24"/>
              </w:rPr>
              <w:t xml:space="preserve"> changes, legislation and good practice in </w:t>
            </w:r>
            <w:r w:rsidR="0062673F" w:rsidRPr="00C97BF7">
              <w:rPr>
                <w:rFonts w:asciiTheme="minorHAnsi" w:hAnsiTheme="minorHAnsi" w:cstheme="minorHAnsi"/>
                <w:sz w:val="24"/>
                <w:szCs w:val="24"/>
              </w:rPr>
              <w:t>your area</w:t>
            </w:r>
            <w:r w:rsidRPr="00C97BF7">
              <w:rPr>
                <w:rFonts w:asciiTheme="minorHAnsi" w:hAnsiTheme="minorHAnsi" w:cstheme="minorHAnsi"/>
                <w:sz w:val="24"/>
                <w:szCs w:val="24"/>
              </w:rPr>
              <w:t xml:space="preserve"> of fundraising</w:t>
            </w:r>
            <w:r w:rsidR="00B87FB8">
              <w:rPr>
                <w:rFonts w:asciiTheme="minorHAnsi" w:hAnsiTheme="minorHAnsi" w:cstheme="minorHAnsi"/>
                <w:sz w:val="24"/>
                <w:szCs w:val="24"/>
              </w:rPr>
              <w:t xml:space="preserve"> and</w:t>
            </w:r>
            <w:r w:rsidRPr="00C97BF7">
              <w:rPr>
                <w:rFonts w:asciiTheme="minorHAnsi" w:hAnsiTheme="minorHAnsi" w:cstheme="minorHAnsi"/>
                <w:sz w:val="24"/>
                <w:szCs w:val="24"/>
              </w:rPr>
              <w:t xml:space="preserve"> ensuring to put this into practice.</w:t>
            </w:r>
          </w:p>
          <w:p w14:paraId="0AEA6214" w14:textId="71976329" w:rsidR="008B238A" w:rsidRPr="00C97BF7" w:rsidRDefault="00694997" w:rsidP="00C97BF7">
            <w:pPr>
              <w:widowControl w:val="0"/>
              <w:tabs>
                <w:tab w:val="left" w:pos="220"/>
              </w:tabs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5CC1415A" w14:textId="77777777" w:rsidR="008B238A" w:rsidRPr="00C97BF7" w:rsidRDefault="008B238A" w:rsidP="00FC7255">
            <w:pPr>
              <w:pStyle w:val="ListParagraph"/>
              <w:numPr>
                <w:ilvl w:val="0"/>
                <w:numId w:val="42"/>
              </w:numPr>
              <w:autoSpaceDE w:val="0"/>
              <w:autoSpaceDN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sz w:val="24"/>
                <w:szCs w:val="24"/>
              </w:rPr>
              <w:t>Ensure a continuous development of skills and knowledge required for the post, undergoing training and review as required by the Home.</w:t>
            </w:r>
          </w:p>
          <w:p w14:paraId="7CF4FA59" w14:textId="77777777" w:rsidR="00CB5E02" w:rsidRPr="00C97BF7" w:rsidRDefault="00CB5E02" w:rsidP="00CB5E02">
            <w:pPr>
              <w:pStyle w:val="ListParagrap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D3534AC" w14:textId="77777777" w:rsidR="00CB5E02" w:rsidRPr="00C97BF7" w:rsidRDefault="00CB5E02" w:rsidP="00FC7255">
            <w:pPr>
              <w:pStyle w:val="ListParagraph"/>
              <w:numPr>
                <w:ilvl w:val="0"/>
                <w:numId w:val="42"/>
              </w:numPr>
              <w:autoSpaceDE w:val="0"/>
              <w:autoSpaceDN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sz w:val="24"/>
                <w:szCs w:val="24"/>
              </w:rPr>
              <w:t>Any other reasonable duties commensurate with the post.</w:t>
            </w:r>
          </w:p>
          <w:p w14:paraId="5D328C90" w14:textId="77777777" w:rsidR="00E53C5E" w:rsidRPr="00C97BF7" w:rsidRDefault="00E53C5E" w:rsidP="00E53C5E">
            <w:pPr>
              <w:autoSpaceDE w:val="0"/>
              <w:autoSpaceDN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095E3905" w14:textId="7913E62A" w:rsidR="00011D3E" w:rsidRPr="00C97BF7" w:rsidRDefault="00011D3E" w:rsidP="001A066B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64FDCFEA" w14:textId="469FD0DC" w:rsidR="0021270C" w:rsidRDefault="0021270C">
      <w:pPr>
        <w:rPr>
          <w:rFonts w:asciiTheme="minorHAnsi" w:hAnsiTheme="minorHAnsi" w:cstheme="minorHAnsi"/>
          <w:sz w:val="24"/>
          <w:szCs w:val="24"/>
          <w:lang w:val="en-GB"/>
        </w:rPr>
      </w:pPr>
      <w:r>
        <w:rPr>
          <w:rFonts w:asciiTheme="minorHAnsi" w:hAnsiTheme="minorHAnsi" w:cstheme="minorHAnsi"/>
          <w:sz w:val="24"/>
          <w:szCs w:val="24"/>
          <w:lang w:val="en-GB"/>
        </w:rPr>
        <w:br w:type="page"/>
      </w:r>
    </w:p>
    <w:p w14:paraId="7C1C6941" w14:textId="77777777" w:rsidR="00803C41" w:rsidRPr="00C97BF7" w:rsidRDefault="00803C41" w:rsidP="001A066B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3B28E8EE" w14:textId="77777777" w:rsidR="00803C41" w:rsidRPr="00C97BF7" w:rsidRDefault="00803C41" w:rsidP="001A066B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4252"/>
        <w:gridCol w:w="4565"/>
      </w:tblGrid>
      <w:tr w:rsidR="005241C6" w:rsidRPr="00C97BF7" w14:paraId="1AA1054A" w14:textId="599E0883" w:rsidTr="005241C6">
        <w:tc>
          <w:tcPr>
            <w:tcW w:w="1091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CF25EB" w14:textId="0A7D8EDA" w:rsidR="005241C6" w:rsidRPr="00C97BF7" w:rsidRDefault="005241C6" w:rsidP="001A066B">
            <w:pPr>
              <w:pStyle w:val="Subtitle"/>
              <w:spacing w:before="40" w:after="40"/>
              <w:jc w:val="both"/>
              <w:rPr>
                <w:rFonts w:asciiTheme="minorHAnsi" w:hAnsiTheme="minorHAnsi" w:cstheme="minorHAnsi"/>
                <w:szCs w:val="24"/>
              </w:rPr>
            </w:pPr>
            <w:r w:rsidRPr="00C97BF7">
              <w:rPr>
                <w:rFonts w:asciiTheme="minorHAnsi" w:hAnsiTheme="minorHAnsi" w:cstheme="minorHAnsi"/>
                <w:szCs w:val="24"/>
                <w:lang w:val="en-GB"/>
              </w:rPr>
              <w:br w:type="page"/>
            </w:r>
          </w:p>
          <w:p w14:paraId="4BEE9398" w14:textId="77777777" w:rsidR="005241C6" w:rsidRPr="00C97BF7" w:rsidRDefault="005241C6" w:rsidP="001A066B">
            <w:pPr>
              <w:pStyle w:val="Subtitle"/>
              <w:spacing w:before="40" w:after="40"/>
              <w:jc w:val="both"/>
              <w:rPr>
                <w:rFonts w:asciiTheme="minorHAnsi" w:hAnsiTheme="minorHAnsi" w:cstheme="minorHAnsi"/>
                <w:szCs w:val="24"/>
              </w:rPr>
            </w:pPr>
            <w:r w:rsidRPr="00C97BF7">
              <w:rPr>
                <w:rFonts w:asciiTheme="minorHAnsi" w:hAnsiTheme="minorHAnsi" w:cstheme="minorHAnsi"/>
                <w:szCs w:val="24"/>
              </w:rPr>
              <w:t>Person Specification</w:t>
            </w:r>
          </w:p>
        </w:tc>
      </w:tr>
      <w:tr w:rsidR="005241C6" w:rsidRPr="00C97BF7" w14:paraId="7F3AA5B1" w14:textId="51BBC2E3" w:rsidTr="005241C6">
        <w:tc>
          <w:tcPr>
            <w:tcW w:w="10910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E549DE8" w14:textId="77777777" w:rsidR="005241C6" w:rsidRPr="00C97BF7" w:rsidRDefault="005241C6" w:rsidP="001A066B">
            <w:pPr>
              <w:pStyle w:val="Subtitle"/>
              <w:spacing w:before="40" w:after="40"/>
              <w:jc w:val="both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5241C6" w:rsidRPr="00C97BF7" w14:paraId="642AA5E2" w14:textId="332DA1E6" w:rsidTr="005241C6">
        <w:tc>
          <w:tcPr>
            <w:tcW w:w="2093" w:type="dxa"/>
            <w:tcBorders>
              <w:left w:val="single" w:sz="12" w:space="0" w:color="auto"/>
            </w:tcBorders>
          </w:tcPr>
          <w:p w14:paraId="07F38465" w14:textId="77777777" w:rsidR="005241C6" w:rsidRPr="00C97BF7" w:rsidRDefault="005241C6" w:rsidP="002336BD">
            <w:pPr>
              <w:pStyle w:val="Subtitle"/>
              <w:jc w:val="left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252" w:type="dxa"/>
          </w:tcPr>
          <w:p w14:paraId="242ACB5E" w14:textId="77777777" w:rsidR="005241C6" w:rsidRPr="00C97BF7" w:rsidRDefault="005241C6" w:rsidP="001A066B">
            <w:pPr>
              <w:pStyle w:val="Subtitle"/>
              <w:spacing w:before="40" w:after="40"/>
              <w:jc w:val="both"/>
              <w:rPr>
                <w:rFonts w:asciiTheme="minorHAnsi" w:hAnsiTheme="minorHAnsi" w:cstheme="minorHAnsi"/>
                <w:szCs w:val="24"/>
              </w:rPr>
            </w:pPr>
            <w:r w:rsidRPr="00C97BF7">
              <w:rPr>
                <w:rFonts w:asciiTheme="minorHAnsi" w:hAnsiTheme="minorHAnsi" w:cstheme="minorHAnsi"/>
                <w:szCs w:val="24"/>
              </w:rPr>
              <w:t>Essential</w:t>
            </w:r>
          </w:p>
        </w:tc>
        <w:tc>
          <w:tcPr>
            <w:tcW w:w="4565" w:type="dxa"/>
            <w:tcBorders>
              <w:right w:val="single" w:sz="12" w:space="0" w:color="auto"/>
            </w:tcBorders>
          </w:tcPr>
          <w:p w14:paraId="18C8A33A" w14:textId="77777777" w:rsidR="005241C6" w:rsidRPr="00C97BF7" w:rsidRDefault="005241C6" w:rsidP="001A066B">
            <w:pPr>
              <w:pStyle w:val="Subtitle"/>
              <w:spacing w:before="40" w:after="40"/>
              <w:jc w:val="both"/>
              <w:rPr>
                <w:rFonts w:asciiTheme="minorHAnsi" w:hAnsiTheme="minorHAnsi" w:cstheme="minorHAnsi"/>
                <w:szCs w:val="24"/>
              </w:rPr>
            </w:pPr>
            <w:r w:rsidRPr="00C97BF7">
              <w:rPr>
                <w:rFonts w:asciiTheme="minorHAnsi" w:hAnsiTheme="minorHAnsi" w:cstheme="minorHAnsi"/>
                <w:szCs w:val="24"/>
              </w:rPr>
              <w:t>Desirable</w:t>
            </w:r>
          </w:p>
        </w:tc>
      </w:tr>
      <w:tr w:rsidR="005241C6" w:rsidRPr="00C97BF7" w14:paraId="4FA52A5E" w14:textId="71551BFA" w:rsidTr="005241C6">
        <w:tc>
          <w:tcPr>
            <w:tcW w:w="2093" w:type="dxa"/>
            <w:tcBorders>
              <w:left w:val="single" w:sz="12" w:space="0" w:color="auto"/>
            </w:tcBorders>
          </w:tcPr>
          <w:p w14:paraId="4B498E3B" w14:textId="77777777" w:rsidR="005241C6" w:rsidRPr="00C97BF7" w:rsidRDefault="005241C6" w:rsidP="002336BD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b/>
                <w:sz w:val="24"/>
                <w:szCs w:val="24"/>
              </w:rPr>
              <w:t>Experience</w:t>
            </w:r>
          </w:p>
          <w:p w14:paraId="5FE25B47" w14:textId="77777777" w:rsidR="005241C6" w:rsidRPr="00C97BF7" w:rsidRDefault="005241C6" w:rsidP="002336BD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09D49793" w14:textId="77777777" w:rsidR="005241C6" w:rsidRPr="00C97BF7" w:rsidRDefault="005241C6" w:rsidP="002336BD">
            <w:pPr>
              <w:pStyle w:val="Defaul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252" w:type="dxa"/>
          </w:tcPr>
          <w:p w14:paraId="09D55B98" w14:textId="6374A6B1" w:rsidR="005241C6" w:rsidRPr="00C97BF7" w:rsidRDefault="005241C6" w:rsidP="0028441E">
            <w:pPr>
              <w:pStyle w:val="BodyText"/>
              <w:numPr>
                <w:ilvl w:val="0"/>
                <w:numId w:val="29"/>
              </w:numPr>
              <w:autoSpaceDE/>
              <w:autoSpaceDN/>
              <w:spacing w:before="40" w:after="40"/>
              <w:ind w:left="307"/>
              <w:jc w:val="left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Demonstrable experience in a </w:t>
            </w:r>
            <w:r w:rsidR="00242F3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customer service, sales, </w:t>
            </w:r>
            <w:r w:rsidR="009C018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fundraising or membership role</w:t>
            </w:r>
          </w:p>
          <w:p w14:paraId="086B20FC" w14:textId="35AA325B" w:rsidR="005241C6" w:rsidRPr="00896F53" w:rsidRDefault="004F4EBA" w:rsidP="00896F53">
            <w:pPr>
              <w:pStyle w:val="BodyText"/>
              <w:numPr>
                <w:ilvl w:val="0"/>
                <w:numId w:val="29"/>
              </w:numPr>
              <w:autoSpaceDE/>
              <w:autoSpaceDN/>
              <w:spacing w:before="40" w:after="40"/>
              <w:ind w:left="307"/>
              <w:jc w:val="left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Working in a team to achieve set objectives</w:t>
            </w:r>
          </w:p>
        </w:tc>
        <w:tc>
          <w:tcPr>
            <w:tcW w:w="4565" w:type="dxa"/>
            <w:tcBorders>
              <w:right w:val="single" w:sz="12" w:space="0" w:color="auto"/>
            </w:tcBorders>
          </w:tcPr>
          <w:p w14:paraId="6B3AF3BB" w14:textId="77777777" w:rsidR="005241C6" w:rsidRPr="00C97BF7" w:rsidRDefault="005241C6" w:rsidP="004E0833">
            <w:pPr>
              <w:pStyle w:val="BodyText"/>
              <w:autoSpaceDE/>
              <w:autoSpaceDN/>
              <w:spacing w:before="40" w:after="40"/>
              <w:jc w:val="left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5241C6" w:rsidRPr="00C97BF7" w14:paraId="46811636" w14:textId="775307F5" w:rsidTr="005241C6">
        <w:tc>
          <w:tcPr>
            <w:tcW w:w="2093" w:type="dxa"/>
            <w:tcBorders>
              <w:left w:val="single" w:sz="12" w:space="0" w:color="000000"/>
            </w:tcBorders>
          </w:tcPr>
          <w:p w14:paraId="0E574579" w14:textId="3ABCCE9E" w:rsidR="005241C6" w:rsidRPr="00C97BF7" w:rsidRDefault="005241C6" w:rsidP="002336BD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b/>
                <w:sz w:val="24"/>
                <w:szCs w:val="24"/>
              </w:rPr>
              <w:t>Skills and Knowledge</w:t>
            </w:r>
          </w:p>
        </w:tc>
        <w:tc>
          <w:tcPr>
            <w:tcW w:w="4252" w:type="dxa"/>
          </w:tcPr>
          <w:p w14:paraId="2A93F29F" w14:textId="4B2B3760" w:rsidR="008C14F7" w:rsidRDefault="005241C6" w:rsidP="002336BD">
            <w:pPr>
              <w:pStyle w:val="ListParagraph"/>
              <w:numPr>
                <w:ilvl w:val="0"/>
                <w:numId w:val="29"/>
              </w:numPr>
              <w:spacing w:before="40" w:after="40"/>
              <w:ind w:left="307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Excellent </w:t>
            </w:r>
            <w:r w:rsidR="00DA0280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verbal </w:t>
            </w:r>
            <w:r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communication</w:t>
            </w:r>
            <w:r w:rsidR="008C14F7"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="00C17CDF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and story-telling skills </w:t>
            </w:r>
          </w:p>
          <w:p w14:paraId="34792118" w14:textId="53C0BEFA" w:rsidR="005241C6" w:rsidRPr="00C17CDF" w:rsidRDefault="006543C9" w:rsidP="00C17CDF">
            <w:pPr>
              <w:pStyle w:val="ListParagraph"/>
              <w:numPr>
                <w:ilvl w:val="0"/>
                <w:numId w:val="29"/>
              </w:numPr>
              <w:spacing w:before="40" w:after="40"/>
              <w:ind w:left="307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xcellent t</w:t>
            </w:r>
            <w:r w:rsidR="00B14AE0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ime management 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skills</w:t>
            </w:r>
          </w:p>
          <w:p w14:paraId="1C1BA531" w14:textId="77777777" w:rsidR="005241C6" w:rsidRPr="00C97BF7" w:rsidRDefault="005241C6" w:rsidP="001B3FFE">
            <w:pPr>
              <w:pStyle w:val="ListParagraph"/>
              <w:numPr>
                <w:ilvl w:val="0"/>
                <w:numId w:val="29"/>
              </w:numPr>
              <w:spacing w:before="40" w:after="40"/>
              <w:ind w:left="307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Strong relationship management skills</w:t>
            </w:r>
          </w:p>
          <w:p w14:paraId="0078A21E" w14:textId="50E4012B" w:rsidR="005241C6" w:rsidRPr="00C97BF7" w:rsidRDefault="00C35D8B" w:rsidP="0028441E">
            <w:pPr>
              <w:pStyle w:val="ListParagraph"/>
              <w:numPr>
                <w:ilvl w:val="0"/>
                <w:numId w:val="29"/>
              </w:numPr>
              <w:spacing w:before="40" w:after="40"/>
              <w:ind w:left="307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S</w:t>
            </w:r>
            <w:r w:rsidR="005241C6"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trong attention to detail</w:t>
            </w:r>
          </w:p>
        </w:tc>
        <w:tc>
          <w:tcPr>
            <w:tcW w:w="4565" w:type="dxa"/>
            <w:tcBorders>
              <w:right w:val="single" w:sz="12" w:space="0" w:color="auto"/>
            </w:tcBorders>
          </w:tcPr>
          <w:p w14:paraId="2EEFFA3E" w14:textId="412D134B" w:rsidR="005241C6" w:rsidRPr="00C97BF7" w:rsidRDefault="005241C6" w:rsidP="00273702">
            <w:pPr>
              <w:pStyle w:val="ListParagraph"/>
              <w:spacing w:before="40" w:after="40"/>
              <w:ind w:left="318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  <w:p w14:paraId="475FEFD8" w14:textId="77777777" w:rsidR="005241C6" w:rsidRPr="00C97BF7" w:rsidRDefault="005241C6" w:rsidP="007804A9">
            <w:pPr>
              <w:pStyle w:val="ListParagraph"/>
              <w:spacing w:before="40" w:after="40"/>
              <w:ind w:left="318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5241C6" w:rsidRPr="00C97BF7" w14:paraId="6488FB27" w14:textId="28C6212F" w:rsidTr="005241C6">
        <w:tc>
          <w:tcPr>
            <w:tcW w:w="2093" w:type="dxa"/>
            <w:tcBorders>
              <w:left w:val="single" w:sz="12" w:space="0" w:color="auto"/>
            </w:tcBorders>
          </w:tcPr>
          <w:p w14:paraId="613DE497" w14:textId="77777777" w:rsidR="005241C6" w:rsidRPr="00C97BF7" w:rsidRDefault="005241C6" w:rsidP="002336BD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b/>
                <w:sz w:val="24"/>
                <w:szCs w:val="24"/>
              </w:rPr>
              <w:t>Personality</w:t>
            </w:r>
          </w:p>
        </w:tc>
        <w:tc>
          <w:tcPr>
            <w:tcW w:w="4252" w:type="dxa"/>
          </w:tcPr>
          <w:p w14:paraId="1E775FEE" w14:textId="77777777" w:rsidR="005241C6" w:rsidRPr="00C97BF7" w:rsidRDefault="005241C6" w:rsidP="002336BD">
            <w:pPr>
              <w:pStyle w:val="ListParagraph"/>
              <w:numPr>
                <w:ilvl w:val="0"/>
                <w:numId w:val="29"/>
              </w:numPr>
              <w:spacing w:before="40" w:after="40"/>
              <w:ind w:left="307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Positive professional attitude</w:t>
            </w:r>
          </w:p>
          <w:p w14:paraId="64A7F697" w14:textId="69AC31AE" w:rsidR="005241C6" w:rsidRPr="00C97BF7" w:rsidRDefault="005241C6" w:rsidP="002336BD">
            <w:pPr>
              <w:pStyle w:val="ListParagraph"/>
              <w:numPr>
                <w:ilvl w:val="0"/>
                <w:numId w:val="29"/>
              </w:numPr>
              <w:spacing w:before="40" w:after="40"/>
              <w:ind w:left="307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Friendly, </w:t>
            </w:r>
            <w:r w:rsidR="00EA282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confident </w:t>
            </w:r>
            <w:r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manner, able to develop and sustain relationships with people at all levels</w:t>
            </w:r>
          </w:p>
          <w:p w14:paraId="4368A49A" w14:textId="207F7041" w:rsidR="000D0565" w:rsidRPr="00C97BF7" w:rsidRDefault="000D0565" w:rsidP="002336BD">
            <w:pPr>
              <w:pStyle w:val="ListParagraph"/>
              <w:numPr>
                <w:ilvl w:val="0"/>
                <w:numId w:val="29"/>
              </w:numPr>
              <w:spacing w:before="40" w:after="40"/>
              <w:ind w:left="307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Persuasive advocate for animal welfare</w:t>
            </w:r>
          </w:p>
          <w:p w14:paraId="2640C831" w14:textId="6F4A78BE" w:rsidR="00273702" w:rsidRPr="00C97BF7" w:rsidRDefault="00273702" w:rsidP="002336BD">
            <w:pPr>
              <w:pStyle w:val="ListParagraph"/>
              <w:numPr>
                <w:ilvl w:val="0"/>
                <w:numId w:val="29"/>
              </w:numPr>
              <w:spacing w:before="40" w:after="40"/>
              <w:ind w:left="307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Resilient and able to handle negative responses </w:t>
            </w:r>
          </w:p>
          <w:p w14:paraId="1AABE37D" w14:textId="77777777" w:rsidR="005241C6" w:rsidRPr="00C97BF7" w:rsidRDefault="005241C6" w:rsidP="007D5C83">
            <w:pPr>
              <w:pStyle w:val="ListParagraph"/>
              <w:numPr>
                <w:ilvl w:val="0"/>
                <w:numId w:val="29"/>
              </w:numPr>
              <w:spacing w:before="40" w:after="40"/>
              <w:ind w:left="307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Hands on and target driven approach</w:t>
            </w:r>
          </w:p>
          <w:p w14:paraId="4F42E3B6" w14:textId="77777777" w:rsidR="005241C6" w:rsidRPr="00C97BF7" w:rsidRDefault="005241C6" w:rsidP="002336BD">
            <w:pPr>
              <w:pStyle w:val="ListParagraph"/>
              <w:numPr>
                <w:ilvl w:val="0"/>
                <w:numId w:val="29"/>
              </w:numPr>
              <w:spacing w:before="40" w:after="40"/>
              <w:ind w:left="307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Have a creative and constructive approach to challenges and opportunities</w:t>
            </w:r>
          </w:p>
          <w:p w14:paraId="5426AAE3" w14:textId="522FBDD5" w:rsidR="005241C6" w:rsidRPr="00C97BF7" w:rsidRDefault="005A46CC" w:rsidP="007D5C83">
            <w:pPr>
              <w:pStyle w:val="ListParagraph"/>
              <w:numPr>
                <w:ilvl w:val="0"/>
                <w:numId w:val="29"/>
              </w:numPr>
              <w:spacing w:before="40" w:after="40"/>
              <w:ind w:left="307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Ability to adapt positively </w:t>
            </w:r>
            <w:r w:rsidR="005241C6" w:rsidRPr="00C97BF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to changing demands and priorities</w:t>
            </w:r>
          </w:p>
        </w:tc>
        <w:tc>
          <w:tcPr>
            <w:tcW w:w="4565" w:type="dxa"/>
            <w:tcBorders>
              <w:right w:val="single" w:sz="12" w:space="0" w:color="000000"/>
            </w:tcBorders>
          </w:tcPr>
          <w:p w14:paraId="6A76A446" w14:textId="490A076D" w:rsidR="005241C6" w:rsidRPr="00C97BF7" w:rsidRDefault="005241C6" w:rsidP="00C97BF7">
            <w:pPr>
              <w:spacing w:before="40" w:after="4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403B6D" w:rsidRPr="00C97BF7" w14:paraId="126F9285" w14:textId="77777777" w:rsidTr="005241C6">
        <w:tc>
          <w:tcPr>
            <w:tcW w:w="2093" w:type="dxa"/>
            <w:tcBorders>
              <w:left w:val="single" w:sz="12" w:space="0" w:color="auto"/>
            </w:tcBorders>
          </w:tcPr>
          <w:p w14:paraId="0ED6F5CC" w14:textId="659F73DB" w:rsidR="00403B6D" w:rsidRPr="00C97BF7" w:rsidRDefault="00403B6D" w:rsidP="002336BD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Other</w:t>
            </w:r>
          </w:p>
        </w:tc>
        <w:tc>
          <w:tcPr>
            <w:tcW w:w="4252" w:type="dxa"/>
          </w:tcPr>
          <w:p w14:paraId="67A0587E" w14:textId="76064446" w:rsidR="00403B6D" w:rsidRPr="00C97BF7" w:rsidRDefault="00E966D4" w:rsidP="00E966D4">
            <w:pPr>
              <w:pStyle w:val="ListParagraph"/>
              <w:numPr>
                <w:ilvl w:val="0"/>
                <w:numId w:val="44"/>
              </w:numPr>
              <w:spacing w:before="40" w:after="4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Willingness to work outdoors and various locations across East and central Scotland</w:t>
            </w:r>
          </w:p>
        </w:tc>
        <w:tc>
          <w:tcPr>
            <w:tcW w:w="4565" w:type="dxa"/>
            <w:tcBorders>
              <w:right w:val="single" w:sz="12" w:space="0" w:color="000000"/>
            </w:tcBorders>
          </w:tcPr>
          <w:p w14:paraId="0D6FBB42" w14:textId="7A27975D" w:rsidR="00403B6D" w:rsidRPr="000761A6" w:rsidRDefault="000761A6" w:rsidP="000761A6">
            <w:pPr>
              <w:pStyle w:val="ListParagraph"/>
              <w:numPr>
                <w:ilvl w:val="0"/>
                <w:numId w:val="43"/>
              </w:numPr>
              <w:spacing w:before="40" w:after="4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761A6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Full UK driving license </w:t>
            </w:r>
          </w:p>
        </w:tc>
      </w:tr>
    </w:tbl>
    <w:p w14:paraId="55ABAB5D" w14:textId="671986D2" w:rsidR="0011220F" w:rsidRPr="00C97BF7" w:rsidRDefault="003130A6" w:rsidP="003130A6">
      <w:pPr>
        <w:tabs>
          <w:tab w:val="left" w:pos="5250"/>
        </w:tabs>
        <w:rPr>
          <w:rFonts w:asciiTheme="minorHAnsi" w:hAnsiTheme="minorHAnsi" w:cstheme="minorHAnsi"/>
          <w:sz w:val="24"/>
          <w:szCs w:val="24"/>
          <w:lang w:val="en-GB"/>
        </w:rPr>
      </w:pPr>
      <w:r w:rsidRPr="00C97BF7">
        <w:rPr>
          <w:rFonts w:asciiTheme="minorHAnsi" w:hAnsiTheme="minorHAnsi" w:cstheme="minorHAnsi"/>
          <w:sz w:val="24"/>
          <w:szCs w:val="24"/>
          <w:lang w:val="en-GB"/>
        </w:rPr>
        <w:tab/>
      </w:r>
    </w:p>
    <w:sectPr w:rsidR="0011220F" w:rsidRPr="00C97BF7" w:rsidSect="00A1502A">
      <w:headerReference w:type="even" r:id="rId12"/>
      <w:headerReference w:type="default" r:id="rId13"/>
      <w:footerReference w:type="default" r:id="rId14"/>
      <w:headerReference w:type="first" r:id="rId15"/>
      <w:pgSz w:w="12240" w:h="15840"/>
      <w:pgMar w:top="720" w:right="720" w:bottom="720" w:left="720" w:header="720" w:footer="44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A17BE" w14:textId="77777777" w:rsidR="007C02C4" w:rsidRDefault="007C02C4">
      <w:r>
        <w:separator/>
      </w:r>
    </w:p>
  </w:endnote>
  <w:endnote w:type="continuationSeparator" w:id="0">
    <w:p w14:paraId="353485A7" w14:textId="77777777" w:rsidR="007C02C4" w:rsidRDefault="007C02C4">
      <w:r>
        <w:continuationSeparator/>
      </w:r>
    </w:p>
  </w:endnote>
  <w:endnote w:type="continuationNotice" w:id="1">
    <w:p w14:paraId="5CA1B024" w14:textId="77777777" w:rsidR="007C02C4" w:rsidRDefault="007C02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ique Olive">
    <w:altName w:val="Arial"/>
    <w:charset w:val="00"/>
    <w:family w:val="swiss"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84536" w14:textId="77777777" w:rsidR="0062673F" w:rsidRDefault="0062673F" w:rsidP="009C7D68">
    <w:pPr>
      <w:pStyle w:val="Footer"/>
      <w:jc w:val="right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8646B" w14:textId="77777777" w:rsidR="007C02C4" w:rsidRDefault="007C02C4">
      <w:r>
        <w:separator/>
      </w:r>
    </w:p>
  </w:footnote>
  <w:footnote w:type="continuationSeparator" w:id="0">
    <w:p w14:paraId="4262CCD9" w14:textId="77777777" w:rsidR="007C02C4" w:rsidRDefault="007C02C4">
      <w:r>
        <w:continuationSeparator/>
      </w:r>
    </w:p>
  </w:footnote>
  <w:footnote w:type="continuationNotice" w:id="1">
    <w:p w14:paraId="7C05DBAB" w14:textId="77777777" w:rsidR="007C02C4" w:rsidRDefault="007C02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49991" w14:textId="77777777" w:rsidR="0062673F" w:rsidRDefault="006267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5C535" w14:textId="77777777" w:rsidR="0062673F" w:rsidRDefault="0062673F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75EAB" w14:textId="77777777" w:rsidR="0062673F" w:rsidRDefault="006267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2DB8"/>
    <w:multiLevelType w:val="hybridMultilevel"/>
    <w:tmpl w:val="5712B8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37335"/>
    <w:multiLevelType w:val="hybridMultilevel"/>
    <w:tmpl w:val="11B46B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D53F5"/>
    <w:multiLevelType w:val="hybridMultilevel"/>
    <w:tmpl w:val="3CBA31D4"/>
    <w:lvl w:ilvl="0" w:tplc="08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27779"/>
    <w:multiLevelType w:val="multilevel"/>
    <w:tmpl w:val="73888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B03779"/>
    <w:multiLevelType w:val="hybridMultilevel"/>
    <w:tmpl w:val="B2142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2B289F"/>
    <w:multiLevelType w:val="hybridMultilevel"/>
    <w:tmpl w:val="21CE4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1845D1"/>
    <w:multiLevelType w:val="hybridMultilevel"/>
    <w:tmpl w:val="49603602"/>
    <w:lvl w:ilvl="0" w:tplc="08090001">
      <w:start w:val="1"/>
      <w:numFmt w:val="bullet"/>
      <w:lvlText w:val=""/>
      <w:lvlJc w:val="left"/>
      <w:pPr>
        <w:ind w:left="10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7" w:hanging="360"/>
      </w:pPr>
      <w:rPr>
        <w:rFonts w:ascii="Wingdings" w:hAnsi="Wingdings" w:hint="default"/>
      </w:rPr>
    </w:lvl>
  </w:abstractNum>
  <w:abstractNum w:abstractNumId="7" w15:restartNumberingAfterBreak="0">
    <w:nsid w:val="165A3CBD"/>
    <w:multiLevelType w:val="hybridMultilevel"/>
    <w:tmpl w:val="BF34C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28AD2B45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C254787"/>
    <w:multiLevelType w:val="hybridMultilevel"/>
    <w:tmpl w:val="960CF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46C63"/>
    <w:multiLevelType w:val="hybridMultilevel"/>
    <w:tmpl w:val="C01A1F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4FB48D2"/>
    <w:multiLevelType w:val="hybridMultilevel"/>
    <w:tmpl w:val="A838EE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2D06A6"/>
    <w:multiLevelType w:val="singleLevel"/>
    <w:tmpl w:val="5DA4D99E"/>
    <w:lvl w:ilvl="0">
      <w:start w:val="1"/>
      <w:numFmt w:val="bullet"/>
      <w:lvlText w:val=""/>
      <w:lvlJc w:val="left"/>
      <w:pPr>
        <w:tabs>
          <w:tab w:val="num" w:pos="851"/>
        </w:tabs>
        <w:ind w:left="851" w:hanging="851"/>
      </w:pPr>
      <w:rPr>
        <w:rFonts w:ascii="Symbol" w:hAnsi="Symbol" w:hint="default"/>
      </w:rPr>
    </w:lvl>
  </w:abstractNum>
  <w:abstractNum w:abstractNumId="13" w15:restartNumberingAfterBreak="0">
    <w:nsid w:val="3A410B2E"/>
    <w:multiLevelType w:val="hybridMultilevel"/>
    <w:tmpl w:val="88EC3B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65541"/>
    <w:multiLevelType w:val="singleLevel"/>
    <w:tmpl w:val="2AD8E7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5" w15:restartNumberingAfterBreak="0">
    <w:nsid w:val="3D411CA0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433C0A74"/>
    <w:multiLevelType w:val="hybridMultilevel"/>
    <w:tmpl w:val="F46EA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B94399"/>
    <w:multiLevelType w:val="hybridMultilevel"/>
    <w:tmpl w:val="CFF43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964BAC"/>
    <w:multiLevelType w:val="hybridMultilevel"/>
    <w:tmpl w:val="88C8E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FE43A3"/>
    <w:multiLevelType w:val="hybridMultilevel"/>
    <w:tmpl w:val="1E506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5C0F1E"/>
    <w:multiLevelType w:val="hybridMultilevel"/>
    <w:tmpl w:val="EB2485C4"/>
    <w:lvl w:ilvl="0" w:tplc="17267ED8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65FBD"/>
    <w:multiLevelType w:val="hybridMultilevel"/>
    <w:tmpl w:val="5BD44B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52026D24"/>
    <w:multiLevelType w:val="hybridMultilevel"/>
    <w:tmpl w:val="B85895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0834D1"/>
    <w:multiLevelType w:val="hybridMultilevel"/>
    <w:tmpl w:val="C3A2C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5085068"/>
    <w:multiLevelType w:val="hybridMultilevel"/>
    <w:tmpl w:val="E264D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C15A6"/>
    <w:multiLevelType w:val="hybridMultilevel"/>
    <w:tmpl w:val="78FE3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A326B8"/>
    <w:multiLevelType w:val="hybridMultilevel"/>
    <w:tmpl w:val="F1A256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94A43A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5A4A7F3F"/>
    <w:multiLevelType w:val="hybridMultilevel"/>
    <w:tmpl w:val="D51AE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606337"/>
    <w:multiLevelType w:val="hybridMultilevel"/>
    <w:tmpl w:val="0E460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85160A"/>
    <w:multiLevelType w:val="hybridMultilevel"/>
    <w:tmpl w:val="177061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DD0413"/>
    <w:multiLevelType w:val="hybridMultilevel"/>
    <w:tmpl w:val="C194F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F761C"/>
    <w:multiLevelType w:val="singleLevel"/>
    <w:tmpl w:val="CF466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33" w15:restartNumberingAfterBreak="0">
    <w:nsid w:val="6DFF214F"/>
    <w:multiLevelType w:val="hybridMultilevel"/>
    <w:tmpl w:val="2BA6C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E381703"/>
    <w:multiLevelType w:val="hybridMultilevel"/>
    <w:tmpl w:val="A20AC62E"/>
    <w:lvl w:ilvl="0" w:tplc="65886D7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695785"/>
    <w:multiLevelType w:val="hybridMultilevel"/>
    <w:tmpl w:val="D932D28A"/>
    <w:lvl w:ilvl="0" w:tplc="FE20C8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B33916"/>
    <w:multiLevelType w:val="hybridMultilevel"/>
    <w:tmpl w:val="782A86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18198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7E321D9E"/>
    <w:multiLevelType w:val="multilevel"/>
    <w:tmpl w:val="73888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24429452">
    <w:abstractNumId w:val="14"/>
  </w:num>
  <w:num w:numId="2" w16cid:durableId="1797719136">
    <w:abstractNumId w:val="9"/>
  </w:num>
  <w:num w:numId="3" w16cid:durableId="2029209016">
    <w:abstractNumId w:val="2"/>
  </w:num>
  <w:num w:numId="4" w16cid:durableId="2132743818">
    <w:abstractNumId w:val="13"/>
  </w:num>
  <w:num w:numId="5" w16cid:durableId="1353874209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88646064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0392502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92254855">
    <w:abstractNumId w:val="1"/>
  </w:num>
  <w:num w:numId="9" w16cid:durableId="91586473">
    <w:abstractNumId w:val="25"/>
  </w:num>
  <w:num w:numId="10" w16cid:durableId="1254438994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0499754">
    <w:abstractNumId w:val="32"/>
  </w:num>
  <w:num w:numId="12" w16cid:durableId="1607805321">
    <w:abstractNumId w:val="12"/>
  </w:num>
  <w:num w:numId="13" w16cid:durableId="429737654">
    <w:abstractNumId w:val="1"/>
  </w:num>
  <w:num w:numId="14" w16cid:durableId="704477446">
    <w:abstractNumId w:val="0"/>
  </w:num>
  <w:num w:numId="15" w16cid:durableId="1160926555">
    <w:abstractNumId w:val="26"/>
  </w:num>
  <w:num w:numId="16" w16cid:durableId="493034568">
    <w:abstractNumId w:val="21"/>
  </w:num>
  <w:num w:numId="17" w16cid:durableId="568661984">
    <w:abstractNumId w:val="10"/>
  </w:num>
  <w:num w:numId="18" w16cid:durableId="229270523">
    <w:abstractNumId w:val="33"/>
  </w:num>
  <w:num w:numId="19" w16cid:durableId="1113476873">
    <w:abstractNumId w:val="25"/>
  </w:num>
  <w:num w:numId="20" w16cid:durableId="1098913659">
    <w:abstractNumId w:val="7"/>
  </w:num>
  <w:num w:numId="21" w16cid:durableId="1028022571">
    <w:abstractNumId w:val="23"/>
  </w:num>
  <w:num w:numId="22" w16cid:durableId="823814272">
    <w:abstractNumId w:val="37"/>
  </w:num>
  <w:num w:numId="23" w16cid:durableId="1852598511">
    <w:abstractNumId w:val="8"/>
  </w:num>
  <w:num w:numId="24" w16cid:durableId="1232615461">
    <w:abstractNumId w:val="15"/>
  </w:num>
  <w:num w:numId="25" w16cid:durableId="1785080352">
    <w:abstractNumId w:val="27"/>
  </w:num>
  <w:num w:numId="26" w16cid:durableId="1700273821">
    <w:abstractNumId w:val="20"/>
  </w:num>
  <w:num w:numId="27" w16cid:durableId="1824160912">
    <w:abstractNumId w:val="35"/>
  </w:num>
  <w:num w:numId="28" w16cid:durableId="579170460">
    <w:abstractNumId w:val="19"/>
  </w:num>
  <w:num w:numId="29" w16cid:durableId="462695481">
    <w:abstractNumId w:val="28"/>
  </w:num>
  <w:num w:numId="30" w16cid:durableId="1619795279">
    <w:abstractNumId w:val="29"/>
  </w:num>
  <w:num w:numId="31" w16cid:durableId="674722341">
    <w:abstractNumId w:val="24"/>
  </w:num>
  <w:num w:numId="32" w16cid:durableId="164444721">
    <w:abstractNumId w:val="5"/>
  </w:num>
  <w:num w:numId="33" w16cid:durableId="1324965937">
    <w:abstractNumId w:val="36"/>
  </w:num>
  <w:num w:numId="34" w16cid:durableId="211964515">
    <w:abstractNumId w:val="30"/>
  </w:num>
  <w:num w:numId="35" w16cid:durableId="1905068217">
    <w:abstractNumId w:val="22"/>
  </w:num>
  <w:num w:numId="36" w16cid:durableId="1566381354">
    <w:abstractNumId w:val="4"/>
  </w:num>
  <w:num w:numId="37" w16cid:durableId="1980333656">
    <w:abstractNumId w:val="16"/>
  </w:num>
  <w:num w:numId="38" w16cid:durableId="1368027755">
    <w:abstractNumId w:val="17"/>
  </w:num>
  <w:num w:numId="39" w16cid:durableId="456947416">
    <w:abstractNumId w:val="11"/>
  </w:num>
  <w:num w:numId="40" w16cid:durableId="1664622030">
    <w:abstractNumId w:val="31"/>
  </w:num>
  <w:num w:numId="41" w16cid:durableId="1549297635">
    <w:abstractNumId w:val="3"/>
  </w:num>
  <w:num w:numId="42" w16cid:durableId="605189496">
    <w:abstractNumId w:val="38"/>
  </w:num>
  <w:num w:numId="43" w16cid:durableId="758915756">
    <w:abstractNumId w:val="18"/>
  </w:num>
  <w:num w:numId="44" w16cid:durableId="697200217">
    <w:abstractNumId w:val="6"/>
  </w:num>
  <w:num w:numId="45" w16cid:durableId="1545092419">
    <w:abstractNumId w:val="3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cyNTUxNjS2NDdW0lEKTi0uzszPAykwrAUALnpIxCwAAAA="/>
  </w:docVars>
  <w:rsids>
    <w:rsidRoot w:val="00792EB3"/>
    <w:rsid w:val="00000F07"/>
    <w:rsid w:val="00005C04"/>
    <w:rsid w:val="00007715"/>
    <w:rsid w:val="000107CB"/>
    <w:rsid w:val="00011D3E"/>
    <w:rsid w:val="0003248B"/>
    <w:rsid w:val="00047C80"/>
    <w:rsid w:val="00052A8D"/>
    <w:rsid w:val="000620DF"/>
    <w:rsid w:val="000666AA"/>
    <w:rsid w:val="00071049"/>
    <w:rsid w:val="000749CE"/>
    <w:rsid w:val="000761A6"/>
    <w:rsid w:val="00094674"/>
    <w:rsid w:val="00096658"/>
    <w:rsid w:val="000A04D0"/>
    <w:rsid w:val="000A2E25"/>
    <w:rsid w:val="000B2DEB"/>
    <w:rsid w:val="000B4FF5"/>
    <w:rsid w:val="000C5A8E"/>
    <w:rsid w:val="000D0565"/>
    <w:rsid w:val="000D0645"/>
    <w:rsid w:val="000D0AB0"/>
    <w:rsid w:val="000E297E"/>
    <w:rsid w:val="000F2B66"/>
    <w:rsid w:val="00112143"/>
    <w:rsid w:val="0011220F"/>
    <w:rsid w:val="00143393"/>
    <w:rsid w:val="00151359"/>
    <w:rsid w:val="00153EB7"/>
    <w:rsid w:val="001546B0"/>
    <w:rsid w:val="00157DA1"/>
    <w:rsid w:val="00165EC1"/>
    <w:rsid w:val="00171290"/>
    <w:rsid w:val="00172640"/>
    <w:rsid w:val="001A0006"/>
    <w:rsid w:val="001A066B"/>
    <w:rsid w:val="001A0896"/>
    <w:rsid w:val="001A1089"/>
    <w:rsid w:val="001B3FFE"/>
    <w:rsid w:val="001B7CE4"/>
    <w:rsid w:val="001D15B6"/>
    <w:rsid w:val="001E2D3E"/>
    <w:rsid w:val="001E7ABB"/>
    <w:rsid w:val="001F576C"/>
    <w:rsid w:val="00200D90"/>
    <w:rsid w:val="00201A35"/>
    <w:rsid w:val="00202107"/>
    <w:rsid w:val="00210A65"/>
    <w:rsid w:val="0021270C"/>
    <w:rsid w:val="00216F89"/>
    <w:rsid w:val="002266F0"/>
    <w:rsid w:val="00226BF0"/>
    <w:rsid w:val="0022771C"/>
    <w:rsid w:val="00230D50"/>
    <w:rsid w:val="00231860"/>
    <w:rsid w:val="00231F4C"/>
    <w:rsid w:val="002336BD"/>
    <w:rsid w:val="00233E67"/>
    <w:rsid w:val="002415CC"/>
    <w:rsid w:val="0024239E"/>
    <w:rsid w:val="00242F31"/>
    <w:rsid w:val="00251AC8"/>
    <w:rsid w:val="002521E3"/>
    <w:rsid w:val="00263BA6"/>
    <w:rsid w:val="00265B6A"/>
    <w:rsid w:val="002661C0"/>
    <w:rsid w:val="00273702"/>
    <w:rsid w:val="002741FB"/>
    <w:rsid w:val="002810BD"/>
    <w:rsid w:val="0028441E"/>
    <w:rsid w:val="00284EAE"/>
    <w:rsid w:val="00285AB5"/>
    <w:rsid w:val="002A1358"/>
    <w:rsid w:val="002A3743"/>
    <w:rsid w:val="002B24A9"/>
    <w:rsid w:val="002B33DE"/>
    <w:rsid w:val="002C4F23"/>
    <w:rsid w:val="002C67C9"/>
    <w:rsid w:val="002D036E"/>
    <w:rsid w:val="002D7835"/>
    <w:rsid w:val="002F7E70"/>
    <w:rsid w:val="0030257F"/>
    <w:rsid w:val="0031303F"/>
    <w:rsid w:val="003130A6"/>
    <w:rsid w:val="003132AA"/>
    <w:rsid w:val="003220D0"/>
    <w:rsid w:val="00323AAA"/>
    <w:rsid w:val="0032431C"/>
    <w:rsid w:val="00327755"/>
    <w:rsid w:val="00334C1E"/>
    <w:rsid w:val="00335C5B"/>
    <w:rsid w:val="0033752A"/>
    <w:rsid w:val="003401FD"/>
    <w:rsid w:val="00342408"/>
    <w:rsid w:val="00363516"/>
    <w:rsid w:val="003659AD"/>
    <w:rsid w:val="00365F02"/>
    <w:rsid w:val="00373A87"/>
    <w:rsid w:val="0038617F"/>
    <w:rsid w:val="003902FC"/>
    <w:rsid w:val="00396724"/>
    <w:rsid w:val="003A0F35"/>
    <w:rsid w:val="003A231D"/>
    <w:rsid w:val="003A7D54"/>
    <w:rsid w:val="003B27A1"/>
    <w:rsid w:val="003B3691"/>
    <w:rsid w:val="003C2FA0"/>
    <w:rsid w:val="003D3FCC"/>
    <w:rsid w:val="003F4175"/>
    <w:rsid w:val="003F6576"/>
    <w:rsid w:val="003F7008"/>
    <w:rsid w:val="004028E0"/>
    <w:rsid w:val="00403B6D"/>
    <w:rsid w:val="00406854"/>
    <w:rsid w:val="004217D5"/>
    <w:rsid w:val="00422E3B"/>
    <w:rsid w:val="0042451D"/>
    <w:rsid w:val="00441F60"/>
    <w:rsid w:val="00442492"/>
    <w:rsid w:val="004439A8"/>
    <w:rsid w:val="00443A7D"/>
    <w:rsid w:val="00445E2A"/>
    <w:rsid w:val="00450284"/>
    <w:rsid w:val="00450615"/>
    <w:rsid w:val="004554F5"/>
    <w:rsid w:val="00455AAE"/>
    <w:rsid w:val="004601DA"/>
    <w:rsid w:val="00460F72"/>
    <w:rsid w:val="00466533"/>
    <w:rsid w:val="004666B6"/>
    <w:rsid w:val="004849C8"/>
    <w:rsid w:val="0049032D"/>
    <w:rsid w:val="004A2060"/>
    <w:rsid w:val="004A2BCB"/>
    <w:rsid w:val="004D5C10"/>
    <w:rsid w:val="004D6058"/>
    <w:rsid w:val="004E0833"/>
    <w:rsid w:val="004E0F9F"/>
    <w:rsid w:val="004E4E12"/>
    <w:rsid w:val="004F1DFC"/>
    <w:rsid w:val="004F4367"/>
    <w:rsid w:val="004F4EBA"/>
    <w:rsid w:val="004F68F4"/>
    <w:rsid w:val="00502346"/>
    <w:rsid w:val="0051009D"/>
    <w:rsid w:val="00510CBA"/>
    <w:rsid w:val="00516DD8"/>
    <w:rsid w:val="0051777B"/>
    <w:rsid w:val="005178F1"/>
    <w:rsid w:val="00523871"/>
    <w:rsid w:val="005241C6"/>
    <w:rsid w:val="005343AD"/>
    <w:rsid w:val="00552FF1"/>
    <w:rsid w:val="0056148D"/>
    <w:rsid w:val="005632FA"/>
    <w:rsid w:val="005663FB"/>
    <w:rsid w:val="0057243B"/>
    <w:rsid w:val="0057526F"/>
    <w:rsid w:val="005800B0"/>
    <w:rsid w:val="00580816"/>
    <w:rsid w:val="00591625"/>
    <w:rsid w:val="00594C57"/>
    <w:rsid w:val="005A2DD5"/>
    <w:rsid w:val="005A31A2"/>
    <w:rsid w:val="005A46CC"/>
    <w:rsid w:val="005A7D93"/>
    <w:rsid w:val="005E2BBE"/>
    <w:rsid w:val="005F0929"/>
    <w:rsid w:val="00607C4E"/>
    <w:rsid w:val="00614710"/>
    <w:rsid w:val="00614C0B"/>
    <w:rsid w:val="006164C5"/>
    <w:rsid w:val="00625ADF"/>
    <w:rsid w:val="0062673F"/>
    <w:rsid w:val="006456AE"/>
    <w:rsid w:val="006511E8"/>
    <w:rsid w:val="006522D6"/>
    <w:rsid w:val="006543C9"/>
    <w:rsid w:val="006669B1"/>
    <w:rsid w:val="006937DB"/>
    <w:rsid w:val="00694997"/>
    <w:rsid w:val="006953E6"/>
    <w:rsid w:val="00695489"/>
    <w:rsid w:val="006A007C"/>
    <w:rsid w:val="006A13EE"/>
    <w:rsid w:val="006A5DB1"/>
    <w:rsid w:val="006B0460"/>
    <w:rsid w:val="006B556F"/>
    <w:rsid w:val="006C5331"/>
    <w:rsid w:val="006C753A"/>
    <w:rsid w:val="006D2ACF"/>
    <w:rsid w:val="006D765D"/>
    <w:rsid w:val="006F4911"/>
    <w:rsid w:val="006F6C75"/>
    <w:rsid w:val="00706886"/>
    <w:rsid w:val="007226F4"/>
    <w:rsid w:val="00727C2A"/>
    <w:rsid w:val="00733BFE"/>
    <w:rsid w:val="00744CCD"/>
    <w:rsid w:val="0074627E"/>
    <w:rsid w:val="00747297"/>
    <w:rsid w:val="007543D6"/>
    <w:rsid w:val="007625EB"/>
    <w:rsid w:val="007633ED"/>
    <w:rsid w:val="007648A1"/>
    <w:rsid w:val="00775BD4"/>
    <w:rsid w:val="007779BE"/>
    <w:rsid w:val="007804A9"/>
    <w:rsid w:val="00784AEC"/>
    <w:rsid w:val="00786130"/>
    <w:rsid w:val="00792EB3"/>
    <w:rsid w:val="00794CF9"/>
    <w:rsid w:val="007C02C4"/>
    <w:rsid w:val="007C1731"/>
    <w:rsid w:val="007C5EF2"/>
    <w:rsid w:val="007C72E7"/>
    <w:rsid w:val="007D3214"/>
    <w:rsid w:val="007D5C83"/>
    <w:rsid w:val="007E3BF7"/>
    <w:rsid w:val="007E471E"/>
    <w:rsid w:val="007E6F01"/>
    <w:rsid w:val="007F307C"/>
    <w:rsid w:val="007F4585"/>
    <w:rsid w:val="00803C41"/>
    <w:rsid w:val="00803EA3"/>
    <w:rsid w:val="00823ECB"/>
    <w:rsid w:val="00833800"/>
    <w:rsid w:val="008349A2"/>
    <w:rsid w:val="0083661B"/>
    <w:rsid w:val="008433BB"/>
    <w:rsid w:val="008473E6"/>
    <w:rsid w:val="0086716C"/>
    <w:rsid w:val="00870419"/>
    <w:rsid w:val="00874817"/>
    <w:rsid w:val="00874A82"/>
    <w:rsid w:val="00893B29"/>
    <w:rsid w:val="00896703"/>
    <w:rsid w:val="00896F53"/>
    <w:rsid w:val="008A0012"/>
    <w:rsid w:val="008A0EFB"/>
    <w:rsid w:val="008B005E"/>
    <w:rsid w:val="008B238A"/>
    <w:rsid w:val="008B38EE"/>
    <w:rsid w:val="008C14F7"/>
    <w:rsid w:val="008C7A89"/>
    <w:rsid w:val="008D0739"/>
    <w:rsid w:val="008D6479"/>
    <w:rsid w:val="008F2758"/>
    <w:rsid w:val="008F306A"/>
    <w:rsid w:val="008F34FA"/>
    <w:rsid w:val="00904437"/>
    <w:rsid w:val="00914464"/>
    <w:rsid w:val="00923DAA"/>
    <w:rsid w:val="00933170"/>
    <w:rsid w:val="009368C9"/>
    <w:rsid w:val="009533C2"/>
    <w:rsid w:val="00956152"/>
    <w:rsid w:val="009561E0"/>
    <w:rsid w:val="009672A3"/>
    <w:rsid w:val="009770AD"/>
    <w:rsid w:val="009845C2"/>
    <w:rsid w:val="00991F67"/>
    <w:rsid w:val="009956C6"/>
    <w:rsid w:val="009A27AC"/>
    <w:rsid w:val="009B0AAA"/>
    <w:rsid w:val="009B4AF6"/>
    <w:rsid w:val="009B56E4"/>
    <w:rsid w:val="009C018E"/>
    <w:rsid w:val="009C7D68"/>
    <w:rsid w:val="009D21AD"/>
    <w:rsid w:val="009D38C8"/>
    <w:rsid w:val="009D761A"/>
    <w:rsid w:val="009E72D4"/>
    <w:rsid w:val="009F1C72"/>
    <w:rsid w:val="009F5954"/>
    <w:rsid w:val="00A015B9"/>
    <w:rsid w:val="00A0234F"/>
    <w:rsid w:val="00A02AC0"/>
    <w:rsid w:val="00A02B0F"/>
    <w:rsid w:val="00A05B89"/>
    <w:rsid w:val="00A074C9"/>
    <w:rsid w:val="00A14498"/>
    <w:rsid w:val="00A1502A"/>
    <w:rsid w:val="00A1593A"/>
    <w:rsid w:val="00A16DE2"/>
    <w:rsid w:val="00A22173"/>
    <w:rsid w:val="00A2447D"/>
    <w:rsid w:val="00A25268"/>
    <w:rsid w:val="00A25424"/>
    <w:rsid w:val="00A53DC7"/>
    <w:rsid w:val="00A61756"/>
    <w:rsid w:val="00A6355A"/>
    <w:rsid w:val="00A76074"/>
    <w:rsid w:val="00A77ECF"/>
    <w:rsid w:val="00A847F3"/>
    <w:rsid w:val="00A868FB"/>
    <w:rsid w:val="00A87FA5"/>
    <w:rsid w:val="00A91FF7"/>
    <w:rsid w:val="00A941F9"/>
    <w:rsid w:val="00AA76A8"/>
    <w:rsid w:val="00AA7A82"/>
    <w:rsid w:val="00AB50DC"/>
    <w:rsid w:val="00AD00AC"/>
    <w:rsid w:val="00AD174C"/>
    <w:rsid w:val="00AD2A37"/>
    <w:rsid w:val="00AD2ABD"/>
    <w:rsid w:val="00AD644A"/>
    <w:rsid w:val="00B00BAA"/>
    <w:rsid w:val="00B06566"/>
    <w:rsid w:val="00B065A9"/>
    <w:rsid w:val="00B14590"/>
    <w:rsid w:val="00B14AE0"/>
    <w:rsid w:val="00B14E4D"/>
    <w:rsid w:val="00B252B3"/>
    <w:rsid w:val="00B31F03"/>
    <w:rsid w:val="00B35A2F"/>
    <w:rsid w:val="00B5051A"/>
    <w:rsid w:val="00B56A83"/>
    <w:rsid w:val="00B56CED"/>
    <w:rsid w:val="00B6496D"/>
    <w:rsid w:val="00B7445B"/>
    <w:rsid w:val="00B77273"/>
    <w:rsid w:val="00B80B7B"/>
    <w:rsid w:val="00B85E66"/>
    <w:rsid w:val="00B87FB8"/>
    <w:rsid w:val="00B94B11"/>
    <w:rsid w:val="00BA2C12"/>
    <w:rsid w:val="00BB0E98"/>
    <w:rsid w:val="00BE2292"/>
    <w:rsid w:val="00BF10B6"/>
    <w:rsid w:val="00BF274F"/>
    <w:rsid w:val="00BF2C39"/>
    <w:rsid w:val="00C055BB"/>
    <w:rsid w:val="00C12DD3"/>
    <w:rsid w:val="00C136BB"/>
    <w:rsid w:val="00C16772"/>
    <w:rsid w:val="00C17CDF"/>
    <w:rsid w:val="00C3093D"/>
    <w:rsid w:val="00C31F33"/>
    <w:rsid w:val="00C35D8B"/>
    <w:rsid w:val="00C37A38"/>
    <w:rsid w:val="00C40D4C"/>
    <w:rsid w:val="00C42D59"/>
    <w:rsid w:val="00C439E4"/>
    <w:rsid w:val="00C572C3"/>
    <w:rsid w:val="00C649A3"/>
    <w:rsid w:val="00C64D70"/>
    <w:rsid w:val="00C65861"/>
    <w:rsid w:val="00C66657"/>
    <w:rsid w:val="00C7100A"/>
    <w:rsid w:val="00C72999"/>
    <w:rsid w:val="00C746AA"/>
    <w:rsid w:val="00C7643B"/>
    <w:rsid w:val="00C80233"/>
    <w:rsid w:val="00C844F6"/>
    <w:rsid w:val="00C8760E"/>
    <w:rsid w:val="00C9366F"/>
    <w:rsid w:val="00C97BF7"/>
    <w:rsid w:val="00CA0E53"/>
    <w:rsid w:val="00CA7AD4"/>
    <w:rsid w:val="00CB2E01"/>
    <w:rsid w:val="00CB5E02"/>
    <w:rsid w:val="00CD052C"/>
    <w:rsid w:val="00CD62E3"/>
    <w:rsid w:val="00CF0295"/>
    <w:rsid w:val="00D022BD"/>
    <w:rsid w:val="00D0288E"/>
    <w:rsid w:val="00D073E9"/>
    <w:rsid w:val="00D12337"/>
    <w:rsid w:val="00D20DA0"/>
    <w:rsid w:val="00D2376C"/>
    <w:rsid w:val="00D23830"/>
    <w:rsid w:val="00D3254F"/>
    <w:rsid w:val="00D3313E"/>
    <w:rsid w:val="00D366E0"/>
    <w:rsid w:val="00D4134E"/>
    <w:rsid w:val="00D50963"/>
    <w:rsid w:val="00D529F6"/>
    <w:rsid w:val="00D56C22"/>
    <w:rsid w:val="00D6231C"/>
    <w:rsid w:val="00D62BB1"/>
    <w:rsid w:val="00D66F8D"/>
    <w:rsid w:val="00D6792C"/>
    <w:rsid w:val="00D73694"/>
    <w:rsid w:val="00D73ACF"/>
    <w:rsid w:val="00D87414"/>
    <w:rsid w:val="00D928E5"/>
    <w:rsid w:val="00D92CB6"/>
    <w:rsid w:val="00D95E10"/>
    <w:rsid w:val="00D96B82"/>
    <w:rsid w:val="00DA0280"/>
    <w:rsid w:val="00DA033B"/>
    <w:rsid w:val="00DA0618"/>
    <w:rsid w:val="00DA20F9"/>
    <w:rsid w:val="00DA276C"/>
    <w:rsid w:val="00DB200D"/>
    <w:rsid w:val="00DB48EC"/>
    <w:rsid w:val="00DD0587"/>
    <w:rsid w:val="00DD6BD6"/>
    <w:rsid w:val="00DF23A1"/>
    <w:rsid w:val="00E05EE7"/>
    <w:rsid w:val="00E157D7"/>
    <w:rsid w:val="00E2650A"/>
    <w:rsid w:val="00E3679B"/>
    <w:rsid w:val="00E37EB1"/>
    <w:rsid w:val="00E4694C"/>
    <w:rsid w:val="00E530F0"/>
    <w:rsid w:val="00E53C5E"/>
    <w:rsid w:val="00E542FE"/>
    <w:rsid w:val="00E60137"/>
    <w:rsid w:val="00E62D44"/>
    <w:rsid w:val="00E66F47"/>
    <w:rsid w:val="00E7067C"/>
    <w:rsid w:val="00E72885"/>
    <w:rsid w:val="00E729F9"/>
    <w:rsid w:val="00E72EC6"/>
    <w:rsid w:val="00E7616F"/>
    <w:rsid w:val="00E76674"/>
    <w:rsid w:val="00E84657"/>
    <w:rsid w:val="00E85917"/>
    <w:rsid w:val="00E873C1"/>
    <w:rsid w:val="00E92B8F"/>
    <w:rsid w:val="00E954C1"/>
    <w:rsid w:val="00E958CE"/>
    <w:rsid w:val="00E966D4"/>
    <w:rsid w:val="00EA11DB"/>
    <w:rsid w:val="00EA2827"/>
    <w:rsid w:val="00EA30B0"/>
    <w:rsid w:val="00EC1177"/>
    <w:rsid w:val="00EC7225"/>
    <w:rsid w:val="00ED17C7"/>
    <w:rsid w:val="00ED5EA9"/>
    <w:rsid w:val="00EE1E3C"/>
    <w:rsid w:val="00EF4060"/>
    <w:rsid w:val="00F06150"/>
    <w:rsid w:val="00F07B60"/>
    <w:rsid w:val="00F10F02"/>
    <w:rsid w:val="00F11356"/>
    <w:rsid w:val="00F45626"/>
    <w:rsid w:val="00F511B8"/>
    <w:rsid w:val="00F65285"/>
    <w:rsid w:val="00F7456B"/>
    <w:rsid w:val="00F80967"/>
    <w:rsid w:val="00F82D87"/>
    <w:rsid w:val="00F84A30"/>
    <w:rsid w:val="00F84E84"/>
    <w:rsid w:val="00F86CF9"/>
    <w:rsid w:val="00FA0B0A"/>
    <w:rsid w:val="00FA0FDB"/>
    <w:rsid w:val="00FA41A7"/>
    <w:rsid w:val="00FA62B2"/>
    <w:rsid w:val="00FB0226"/>
    <w:rsid w:val="00FC453D"/>
    <w:rsid w:val="00FC7255"/>
    <w:rsid w:val="00FE0B9C"/>
    <w:rsid w:val="00FF28C4"/>
    <w:rsid w:val="23D33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9F9D35"/>
  <w15:docId w15:val="{EE161ECC-0A06-4491-B6D0-818B543B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143"/>
    <w:rPr>
      <w:sz w:val="20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12143"/>
    <w:pPr>
      <w:keepNext/>
      <w:outlineLvl w:val="0"/>
    </w:pPr>
    <w:rPr>
      <w:rFonts w:ascii="Antique Olive" w:hAnsi="Antique Olive"/>
      <w:sz w:val="18"/>
      <w:u w:val="single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12143"/>
    <w:pPr>
      <w:keepNext/>
      <w:jc w:val="center"/>
      <w:outlineLvl w:val="1"/>
    </w:pPr>
    <w:rPr>
      <w:rFonts w:ascii="Antique Olive" w:hAnsi="Antique Olive"/>
      <w:b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12143"/>
    <w:pPr>
      <w:keepNext/>
      <w:outlineLvl w:val="2"/>
    </w:pPr>
    <w:rPr>
      <w:rFonts w:ascii="Antique Olive" w:hAnsi="Antique Olive"/>
      <w:b/>
      <w:u w:val="single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rsid w:val="00373A8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7C173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02AC0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82D87"/>
    <w:pPr>
      <w:spacing w:before="240" w:after="60"/>
      <w:outlineLvl w:val="6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 w:cs="Times New Roman"/>
      <w:b/>
      <w:bCs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Pr>
      <w:rFonts w:ascii="Calibri" w:hAnsi="Calibri" w:cs="Times New Roman"/>
      <w:sz w:val="24"/>
      <w:szCs w:val="24"/>
      <w:lang w:val="en-US" w:eastAsia="en-US"/>
    </w:rPr>
  </w:style>
  <w:style w:type="paragraph" w:styleId="Title">
    <w:name w:val="Title"/>
    <w:basedOn w:val="Normal"/>
    <w:link w:val="TitleChar"/>
    <w:uiPriority w:val="99"/>
    <w:qFormat/>
    <w:rsid w:val="00112143"/>
    <w:pPr>
      <w:pBdr>
        <w:top w:val="single" w:sz="4" w:space="1" w:color="auto"/>
        <w:left w:val="single" w:sz="4" w:space="4" w:color="auto"/>
        <w:bottom w:val="single" w:sz="4" w:space="4" w:color="auto"/>
        <w:right w:val="single" w:sz="4" w:space="4" w:color="auto"/>
      </w:pBdr>
      <w:jc w:val="center"/>
    </w:pPr>
    <w:rPr>
      <w:rFonts w:ascii="Antique Olive" w:hAnsi="Antique Olive"/>
      <w:color w:val="000000"/>
      <w:sz w:val="24"/>
      <w:lang w:val="en-GB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Header">
    <w:name w:val="header"/>
    <w:basedOn w:val="Normal"/>
    <w:link w:val="HeaderChar"/>
    <w:uiPriority w:val="99"/>
    <w:rsid w:val="0011214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rsid w:val="0011214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0"/>
      <w:szCs w:val="20"/>
      <w:lang w:val="en-US" w:eastAsia="en-US"/>
    </w:rPr>
  </w:style>
  <w:style w:type="table" w:styleId="TableGrid">
    <w:name w:val="Table Grid"/>
    <w:basedOn w:val="TableNormal"/>
    <w:uiPriority w:val="99"/>
    <w:rsid w:val="00792EB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uiPriority w:val="99"/>
    <w:rsid w:val="00373A87"/>
    <w:pPr>
      <w:autoSpaceDE w:val="0"/>
      <w:autoSpaceDN w:val="0"/>
      <w:jc w:val="both"/>
    </w:pPr>
    <w:rPr>
      <w:rFonts w:ascii="Arial" w:hAnsi="Arial" w:cs="Arial"/>
      <w:sz w:val="24"/>
      <w:szCs w:val="24"/>
      <w:lang w:eastAsia="en-GB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Pr>
      <w:rFonts w:cs="Times New Roman"/>
      <w:sz w:val="16"/>
      <w:szCs w:val="16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373A87"/>
    <w:pPr>
      <w:autoSpaceDE w:val="0"/>
      <w:autoSpaceDN w:val="0"/>
      <w:jc w:val="both"/>
    </w:pPr>
    <w:rPr>
      <w:rFonts w:ascii="Arial" w:hAnsi="Arial" w:cs="Arial"/>
      <w:sz w:val="22"/>
      <w:szCs w:val="22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0"/>
      <w:szCs w:val="20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rsid w:val="00F0615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Times New Roman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7472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cs="Times New Roman"/>
      <w:sz w:val="2"/>
      <w:lang w:val="en-US" w:eastAsia="en-US"/>
    </w:rPr>
  </w:style>
  <w:style w:type="paragraph" w:styleId="ListParagraph">
    <w:name w:val="List Paragraph"/>
    <w:basedOn w:val="Normal"/>
    <w:uiPriority w:val="34"/>
    <w:qFormat/>
    <w:rsid w:val="00C66657"/>
    <w:pPr>
      <w:ind w:left="720"/>
    </w:pPr>
  </w:style>
  <w:style w:type="paragraph" w:styleId="BodyTextIndent3">
    <w:name w:val="Body Text Indent 3"/>
    <w:basedOn w:val="Normal"/>
    <w:link w:val="BodyTextIndent3Char"/>
    <w:uiPriority w:val="99"/>
    <w:rsid w:val="00A2542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A25424"/>
    <w:rPr>
      <w:rFonts w:cs="Times New Roman"/>
      <w:sz w:val="16"/>
      <w:szCs w:val="16"/>
      <w:lang w:val="en-US" w:eastAsia="en-US"/>
    </w:rPr>
  </w:style>
  <w:style w:type="paragraph" w:styleId="Subtitle">
    <w:name w:val="Subtitle"/>
    <w:basedOn w:val="Normal"/>
    <w:link w:val="SubtitleChar"/>
    <w:uiPriority w:val="99"/>
    <w:qFormat/>
    <w:rsid w:val="007633ED"/>
    <w:pPr>
      <w:jc w:val="center"/>
    </w:pPr>
    <w:rPr>
      <w:b/>
      <w:sz w:val="24"/>
      <w:lang w:eastAsia="en-GB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7633ED"/>
    <w:rPr>
      <w:rFonts w:cs="Times New Roman"/>
      <w:b/>
      <w:sz w:val="24"/>
      <w:lang w:val="en-US"/>
    </w:rPr>
  </w:style>
  <w:style w:type="paragraph" w:customStyle="1" w:styleId="Default">
    <w:name w:val="Default"/>
    <w:uiPriority w:val="99"/>
    <w:rsid w:val="00B80B7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F86CF9"/>
    <w:rPr>
      <w:rFonts w:asciiTheme="minorHAnsi" w:eastAsiaTheme="minorHAnsi" w:hAnsiTheme="minorHAnsi" w:cstheme="minorBid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31F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1F4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1F4C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1F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1F4C"/>
    <w:rPr>
      <w:b/>
      <w:bCs/>
      <w:sz w:val="20"/>
      <w:szCs w:val="20"/>
      <w:lang w:val="en-US" w:eastAsia="en-US"/>
    </w:rPr>
  </w:style>
  <w:style w:type="paragraph" w:styleId="Revision">
    <w:name w:val="Revision"/>
    <w:hidden/>
    <w:uiPriority w:val="99"/>
    <w:semiHidden/>
    <w:rsid w:val="005800B0"/>
    <w:rPr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3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1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ADBA3F1E65044884602CC825FF39CE" ma:contentTypeVersion="16" ma:contentTypeDescription="Create a new document." ma:contentTypeScope="" ma:versionID="937a3c38d2ea915c201e22bc4664751e">
  <xsd:schema xmlns:xsd="http://www.w3.org/2001/XMLSchema" xmlns:xs="http://www.w3.org/2001/XMLSchema" xmlns:p="http://schemas.microsoft.com/office/2006/metadata/properties" xmlns:ns2="28894800-dc62-4ae0-acf9-068919ffdde0" xmlns:ns3="1fbfa332-2cdb-4bd1-bd93-55071d708fb5" targetNamespace="http://schemas.microsoft.com/office/2006/metadata/properties" ma:root="true" ma:fieldsID="bac2d865afb2cacef0bc844d46d0c967" ns2:_="" ns3:_="">
    <xsd:import namespace="28894800-dc62-4ae0-acf9-068919ffdde0"/>
    <xsd:import namespace="1fbfa332-2cdb-4bd1-bd93-55071d708f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894800-dc62-4ae0-acf9-068919ffdd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4f04a90-d540-4b5e-bc7e-a6ef6ca9e1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bfa332-2cdb-4bd1-bd93-55071d708fb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7564b01-9b8a-43c6-844b-4d801b81102e}" ma:internalName="TaxCatchAll" ma:showField="CatchAllData" ma:web="1fbfa332-2cdb-4bd1-bd93-55071d708f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8894800-dc62-4ae0-acf9-068919ffdde0">
      <Terms xmlns="http://schemas.microsoft.com/office/infopath/2007/PartnerControls"/>
    </lcf76f155ced4ddcb4097134ff3c332f>
    <TaxCatchAll xmlns="1fbfa332-2cdb-4bd1-bd93-55071d708fb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E38CBF-144D-421A-B9F5-3FD1DC2386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894800-dc62-4ae0-acf9-068919ffdde0"/>
    <ds:schemaRef ds:uri="1fbfa332-2cdb-4bd1-bd93-55071d708f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A2B9BF-0D5D-4198-9BAB-71F46B3E06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F50E01-1F6D-47DB-836A-FD91E9D85EE7}">
  <ds:schemaRefs>
    <ds:schemaRef ds:uri="http://schemas.microsoft.com/office/2006/metadata/properties"/>
    <ds:schemaRef ds:uri="http://schemas.microsoft.com/office/infopath/2007/PartnerControls"/>
    <ds:schemaRef ds:uri="28894800-dc62-4ae0-acf9-068919ffdde0"/>
    <ds:schemaRef ds:uri="1fbfa332-2cdb-4bd1-bd93-55071d708fb5"/>
  </ds:schemaRefs>
</ds:datastoreItem>
</file>

<file path=customXml/itemProps4.xml><?xml version="1.0" encoding="utf-8"?>
<ds:datastoreItem xmlns:ds="http://schemas.openxmlformats.org/officeDocument/2006/customXml" ds:itemID="{AC70832C-FDA2-4D58-866B-BD3F78DAF2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9</Words>
  <Characters>1937</Characters>
  <Application>Microsoft Office Word</Application>
  <DocSecurity>0</DocSecurity>
  <Lines>16</Lines>
  <Paragraphs>4</Paragraphs>
  <ScaleCrop>false</ScaleCrop>
  <Company>Dell Computer Corporation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SPECICIFCATION</dc:title>
  <dc:subject/>
  <dc:creator>Preferred Customer</dc:creator>
  <cp:keywords/>
  <cp:lastModifiedBy>Jess Bagley</cp:lastModifiedBy>
  <cp:revision>2</cp:revision>
  <cp:lastPrinted>2016-03-18T02:54:00Z</cp:lastPrinted>
  <dcterms:created xsi:type="dcterms:W3CDTF">2022-08-09T14:53:00Z</dcterms:created>
  <dcterms:modified xsi:type="dcterms:W3CDTF">2022-08-09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ADBA3F1E65044884602CC825FF39CE</vt:lpwstr>
  </property>
  <property fmtid="{D5CDD505-2E9C-101B-9397-08002B2CF9AE}" pid="3" name="Order">
    <vt:r8>225400</vt:r8>
  </property>
  <property fmtid="{D5CDD505-2E9C-101B-9397-08002B2CF9AE}" pid="4" name="MediaServiceImageTags">
    <vt:lpwstr/>
  </property>
</Properties>
</file>